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2E29" w:rsidRPr="00B25824" w:rsidRDefault="00292E29">
      <w:pPr>
        <w:pStyle w:val="a3"/>
        <w:rPr>
          <w:spacing w:val="0"/>
        </w:rPr>
      </w:pPr>
      <w:bookmarkStart w:id="0" w:name="_GoBack"/>
      <w:bookmarkEnd w:id="0"/>
      <w:r w:rsidRPr="00972A61">
        <w:rPr>
          <w:rFonts w:hint="eastAsia"/>
          <w:sz w:val="24"/>
          <w:szCs w:val="24"/>
        </w:rPr>
        <w:t>『計量国語学』</w:t>
      </w:r>
      <w:r w:rsidRPr="00B25824">
        <w:rPr>
          <w:rFonts w:eastAsia="ＭＳ ゴシック" w:hint="eastAsia"/>
          <w:bCs/>
          <w:sz w:val="24"/>
          <w:szCs w:val="24"/>
        </w:rPr>
        <w:t>投稿規定</w:t>
      </w:r>
    </w:p>
    <w:p w:rsidR="00292E29" w:rsidRPr="00972A61" w:rsidRDefault="003A3D3B" w:rsidP="00192EB1">
      <w:pPr>
        <w:pStyle w:val="a3"/>
        <w:jc w:val="right"/>
        <w:rPr>
          <w:spacing w:val="0"/>
        </w:rPr>
      </w:pPr>
      <w:r w:rsidRPr="00F34A4D">
        <w:rPr>
          <w:rFonts w:hint="eastAsia"/>
        </w:rPr>
        <w:t>20</w:t>
      </w:r>
      <w:r w:rsidR="00D17DE6" w:rsidRPr="00F34A4D">
        <w:rPr>
          <w:rFonts w:hint="eastAsia"/>
        </w:rPr>
        <w:t>1</w:t>
      </w:r>
      <w:r w:rsidR="00980B08">
        <w:t>8</w:t>
      </w:r>
      <w:r w:rsidR="00292E29" w:rsidRPr="00F34A4D">
        <w:rPr>
          <w:rFonts w:hint="eastAsia"/>
        </w:rPr>
        <w:t>年</w:t>
      </w:r>
      <w:r w:rsidR="00980B08">
        <w:rPr>
          <w:rFonts w:hint="eastAsia"/>
        </w:rPr>
        <w:t>4</w:t>
      </w:r>
      <w:r w:rsidR="00292E29" w:rsidRPr="00F34A4D">
        <w:rPr>
          <w:rFonts w:hint="eastAsia"/>
        </w:rPr>
        <w:t>月</w:t>
      </w:r>
      <w:r w:rsidR="00980B08">
        <w:rPr>
          <w:rFonts w:hint="eastAsia"/>
        </w:rPr>
        <w:t>14</w:t>
      </w:r>
      <w:r w:rsidR="00292E29" w:rsidRPr="00F34A4D">
        <w:rPr>
          <w:rFonts w:hint="eastAsia"/>
        </w:rPr>
        <w:t>日改正</w:t>
      </w:r>
    </w:p>
    <w:p w:rsidR="00292E29" w:rsidRPr="00972A61" w:rsidRDefault="00292E29">
      <w:pPr>
        <w:pStyle w:val="a3"/>
        <w:rPr>
          <w:spacing w:val="0"/>
        </w:rPr>
      </w:pPr>
    </w:p>
    <w:p w:rsidR="00292E29" w:rsidRPr="00B25824" w:rsidRDefault="00292E29">
      <w:pPr>
        <w:pStyle w:val="a3"/>
        <w:jc w:val="center"/>
        <w:rPr>
          <w:spacing w:val="0"/>
        </w:rPr>
      </w:pPr>
      <w:r w:rsidRPr="00B25824">
        <w:rPr>
          <w:rFonts w:eastAsia="ＭＳ ゴシック" w:hint="eastAsia"/>
          <w:bCs/>
        </w:rPr>
        <w:t>Ｉ　投稿法総記</w:t>
      </w:r>
    </w:p>
    <w:p w:rsidR="00292E29" w:rsidRPr="00972A61" w:rsidRDefault="00292E29">
      <w:pPr>
        <w:pStyle w:val="a3"/>
        <w:rPr>
          <w:rFonts w:hint="eastAsia"/>
        </w:rPr>
      </w:pPr>
      <w:r w:rsidRPr="00B25824">
        <w:rPr>
          <w:rFonts w:hint="eastAsia"/>
        </w:rPr>
        <w:t xml:space="preserve">　</w:t>
      </w:r>
      <w:r w:rsidRPr="00B25824">
        <w:rPr>
          <w:rFonts w:eastAsia="ＭＳ ゴシック" w:hint="eastAsia"/>
          <w:bCs/>
        </w:rPr>
        <w:t>１．投稿資格</w:t>
      </w:r>
      <w:r w:rsidRPr="00972A61">
        <w:rPr>
          <w:rFonts w:hint="eastAsia"/>
        </w:rPr>
        <w:t xml:space="preserve">　</w:t>
      </w:r>
      <w:r w:rsidR="00D17DE6" w:rsidRPr="00972A61">
        <w:rPr>
          <w:rFonts w:hint="eastAsia"/>
        </w:rPr>
        <w:t>投稿には会員の資格が必要です．共著の場合は，その中に一人</w:t>
      </w:r>
      <w:r w:rsidR="00BE0051" w:rsidRPr="00972A61">
        <w:rPr>
          <w:rFonts w:hint="eastAsia"/>
        </w:rPr>
        <w:t>でも</w:t>
      </w:r>
      <w:r w:rsidR="00D17DE6" w:rsidRPr="00972A61">
        <w:rPr>
          <w:rFonts w:hint="eastAsia"/>
        </w:rPr>
        <w:t>会員が含まれていれば</w:t>
      </w:r>
      <w:r w:rsidR="00B93AF7">
        <w:rPr>
          <w:rFonts w:hint="eastAsia"/>
        </w:rPr>
        <w:t>投稿できます</w:t>
      </w:r>
      <w:r w:rsidRPr="00972A61">
        <w:rPr>
          <w:rFonts w:hint="eastAsia"/>
        </w:rPr>
        <w:t>．</w:t>
      </w:r>
    </w:p>
    <w:p w:rsidR="00292E29" w:rsidRPr="00972A61" w:rsidRDefault="00292E29">
      <w:pPr>
        <w:pStyle w:val="a3"/>
        <w:rPr>
          <w:spacing w:val="0"/>
        </w:rPr>
      </w:pPr>
      <w:r w:rsidRPr="00B25824">
        <w:rPr>
          <w:rFonts w:hint="eastAsia"/>
        </w:rPr>
        <w:t xml:space="preserve">　</w:t>
      </w:r>
      <w:r w:rsidR="00C20D24" w:rsidRPr="00B25824">
        <w:rPr>
          <w:rFonts w:eastAsia="ＭＳ ゴシック" w:hint="eastAsia"/>
          <w:bCs/>
        </w:rPr>
        <w:t>２</w:t>
      </w:r>
      <w:r w:rsidRPr="00B25824">
        <w:rPr>
          <w:rFonts w:eastAsia="ＭＳ ゴシック" w:hint="eastAsia"/>
          <w:bCs/>
        </w:rPr>
        <w:t>．原稿の形態</w:t>
      </w:r>
      <w:r w:rsidRPr="00972A61">
        <w:rPr>
          <w:rFonts w:hint="eastAsia"/>
        </w:rPr>
        <w:t xml:space="preserve">　原稿は</w:t>
      </w:r>
      <w:r w:rsidR="00D17DE6" w:rsidRPr="00972A61">
        <w:rPr>
          <w:rFonts w:hint="eastAsia"/>
        </w:rPr>
        <w:t>ワープロ</w:t>
      </w:r>
      <w:r w:rsidR="00C05033" w:rsidRPr="00F34A4D">
        <w:rPr>
          <w:rFonts w:hint="eastAsia"/>
        </w:rPr>
        <w:t>ソフト</w:t>
      </w:r>
      <w:r w:rsidR="00D17DE6" w:rsidRPr="00972A61">
        <w:rPr>
          <w:rFonts w:hint="eastAsia"/>
        </w:rPr>
        <w:t>で作成して下さい．</w:t>
      </w:r>
      <w:r w:rsidRPr="00972A61">
        <w:rPr>
          <w:rFonts w:hint="eastAsia"/>
        </w:rPr>
        <w:t>やむをえず手書きによる場合は，学会事務室に別途相談</w:t>
      </w:r>
      <w:r w:rsidR="00C116AF">
        <w:rPr>
          <w:rFonts w:hint="eastAsia"/>
        </w:rPr>
        <w:t>して</w:t>
      </w:r>
      <w:r w:rsidR="00D17DE6" w:rsidRPr="00972A61">
        <w:rPr>
          <w:rFonts w:hint="eastAsia"/>
        </w:rPr>
        <w:t>下さい</w:t>
      </w:r>
      <w:r w:rsidRPr="00972A61">
        <w:rPr>
          <w:rFonts w:hint="eastAsia"/>
        </w:rPr>
        <w:t>．</w:t>
      </w:r>
    </w:p>
    <w:p w:rsidR="00292E29" w:rsidRPr="00972A61" w:rsidRDefault="00292E29" w:rsidP="00D71B36">
      <w:pPr>
        <w:pStyle w:val="a3"/>
        <w:rPr>
          <w:spacing w:val="0"/>
        </w:rPr>
      </w:pPr>
      <w:r w:rsidRPr="00B25824">
        <w:rPr>
          <w:rFonts w:hint="eastAsia"/>
        </w:rPr>
        <w:t xml:space="preserve">　</w:t>
      </w:r>
      <w:r w:rsidR="00C20D24" w:rsidRPr="00B25824">
        <w:rPr>
          <w:rFonts w:eastAsia="ＭＳ ゴシック" w:hint="eastAsia"/>
          <w:bCs/>
        </w:rPr>
        <w:t>３</w:t>
      </w:r>
      <w:r w:rsidRPr="00B25824">
        <w:rPr>
          <w:rFonts w:eastAsia="ＭＳ ゴシック" w:hint="eastAsia"/>
          <w:bCs/>
        </w:rPr>
        <w:t>．原稿の種類</w:t>
      </w:r>
      <w:r w:rsidRPr="00972A61">
        <w:rPr>
          <w:rFonts w:hint="eastAsia"/>
        </w:rPr>
        <w:t xml:space="preserve">　</w:t>
      </w:r>
      <w:r w:rsidR="00D17DE6" w:rsidRPr="00972A61">
        <w:rPr>
          <w:rFonts w:hint="eastAsia"/>
        </w:rPr>
        <w:t>原稿の種類は次の５種類です</w:t>
      </w:r>
      <w:r w:rsidRPr="00972A61">
        <w:rPr>
          <w:rFonts w:hint="eastAsia"/>
        </w:rPr>
        <w:t>：Ａ）</w:t>
      </w:r>
      <w:r w:rsidR="00D71B36" w:rsidRPr="00972A61">
        <w:rPr>
          <w:rFonts w:hint="eastAsia"/>
        </w:rPr>
        <w:t>論文Ａ（学術研究により得られた</w:t>
      </w:r>
      <w:r w:rsidR="00874D20">
        <w:rPr>
          <w:rFonts w:hint="eastAsia"/>
        </w:rPr>
        <w:t>，</w:t>
      </w:r>
      <w:r w:rsidR="00D71B36" w:rsidRPr="00972A61">
        <w:rPr>
          <w:rFonts w:hint="eastAsia"/>
        </w:rPr>
        <w:t>オリジナルな知見を主とする論述）</w:t>
      </w:r>
      <w:r w:rsidRPr="00972A61">
        <w:rPr>
          <w:rFonts w:hint="eastAsia"/>
        </w:rPr>
        <w:t xml:space="preserve">　Ｂ）</w:t>
      </w:r>
      <w:r w:rsidR="00D71B36" w:rsidRPr="00972A61">
        <w:rPr>
          <w:rFonts w:hint="eastAsia"/>
        </w:rPr>
        <w:t>論文Ｂ（学術研究により得られた</w:t>
      </w:r>
      <w:r w:rsidR="00874D20">
        <w:rPr>
          <w:rFonts w:hint="eastAsia"/>
        </w:rPr>
        <w:t>，</w:t>
      </w:r>
      <w:r w:rsidR="00D71B36" w:rsidRPr="00972A61">
        <w:rPr>
          <w:rFonts w:hint="eastAsia"/>
        </w:rPr>
        <w:t>オリジナルな事柄・データの記述を主とする論述）</w:t>
      </w:r>
      <w:r w:rsidRPr="00972A61">
        <w:rPr>
          <w:rFonts w:hint="eastAsia"/>
        </w:rPr>
        <w:t xml:space="preserve">　Ｃ）</w:t>
      </w:r>
      <w:r w:rsidR="00F65D06" w:rsidRPr="00972A61">
        <w:rPr>
          <w:rFonts w:hint="eastAsia"/>
        </w:rPr>
        <w:t>研究</w:t>
      </w:r>
      <w:r w:rsidRPr="00972A61">
        <w:rPr>
          <w:rFonts w:hint="eastAsia"/>
        </w:rPr>
        <w:t>ノート（</w:t>
      </w:r>
      <w:r w:rsidR="00D71B36" w:rsidRPr="00972A61">
        <w:rPr>
          <w:rFonts w:cs="ＭＳ 明朝" w:hint="eastAsia"/>
          <w:sz w:val="20"/>
          <w:szCs w:val="20"/>
        </w:rPr>
        <w:t>Ａ・Ｂ</w:t>
      </w:r>
      <w:r w:rsidRPr="00972A61">
        <w:rPr>
          <w:rFonts w:hint="eastAsia"/>
        </w:rPr>
        <w:t>にまで至らない短報や問題の提起）　Ｄ）</w:t>
      </w:r>
      <w:r w:rsidR="00A93ABA" w:rsidRPr="00972A61">
        <w:rPr>
          <w:rFonts w:hint="eastAsia"/>
        </w:rPr>
        <w:t>研究</w:t>
      </w:r>
      <w:r w:rsidR="00F65D06" w:rsidRPr="00972A61">
        <w:rPr>
          <w:rFonts w:hint="eastAsia"/>
        </w:rPr>
        <w:t>資料</w:t>
      </w:r>
      <w:r w:rsidRPr="00972A61">
        <w:rPr>
          <w:rFonts w:hint="eastAsia"/>
        </w:rPr>
        <w:t>（</w:t>
      </w:r>
      <w:r w:rsidR="00F65D06" w:rsidRPr="00972A61">
        <w:rPr>
          <w:rFonts w:hint="eastAsia"/>
        </w:rPr>
        <w:t>調査・研究に</w:t>
      </w:r>
      <w:r w:rsidR="00B0009E" w:rsidRPr="00972A61">
        <w:rPr>
          <w:rFonts w:hint="eastAsia"/>
        </w:rPr>
        <w:t>役立つ</w:t>
      </w:r>
      <w:r w:rsidR="00F65D06" w:rsidRPr="00972A61">
        <w:rPr>
          <w:rFonts w:hint="eastAsia"/>
        </w:rPr>
        <w:t>データやツール等の紹介</w:t>
      </w:r>
      <w:r w:rsidRPr="00972A61">
        <w:rPr>
          <w:rFonts w:hint="eastAsia"/>
        </w:rPr>
        <w:t>）　Ｅ）書評・文献紹介．</w:t>
      </w:r>
      <w:r w:rsidR="00DE0324">
        <w:rPr>
          <w:rFonts w:hint="eastAsia"/>
        </w:rPr>
        <w:t>なお，依頼原稿の場合は，これら以外のカテゴリーを設けることがあります．</w:t>
      </w:r>
    </w:p>
    <w:p w:rsidR="00292E29" w:rsidRPr="00FE26E0" w:rsidRDefault="00292E29">
      <w:pPr>
        <w:pStyle w:val="a3"/>
        <w:rPr>
          <w:spacing w:val="0"/>
        </w:rPr>
      </w:pPr>
      <w:r w:rsidRPr="00B25824">
        <w:t xml:space="preserve">　</w:t>
      </w:r>
      <w:r w:rsidR="00C20D24" w:rsidRPr="00B25824">
        <w:rPr>
          <w:rFonts w:eastAsia="ＭＳ ゴシック"/>
        </w:rPr>
        <w:t>４</w:t>
      </w:r>
      <w:r w:rsidRPr="00B25824">
        <w:rPr>
          <w:rFonts w:eastAsia="ＭＳ ゴシック"/>
          <w:bCs/>
        </w:rPr>
        <w:t>．</w:t>
      </w:r>
      <w:r w:rsidR="00B93AF7" w:rsidRPr="00B25824">
        <w:rPr>
          <w:rFonts w:eastAsia="ＭＳ ゴシック"/>
          <w:bCs/>
        </w:rPr>
        <w:t>本文</w:t>
      </w:r>
      <w:r w:rsidRPr="00B25824">
        <w:rPr>
          <w:rFonts w:eastAsia="ＭＳ ゴシック"/>
          <w:bCs/>
        </w:rPr>
        <w:t>使用言語等</w:t>
      </w:r>
      <w:r w:rsidRPr="00FE26E0">
        <w:t xml:space="preserve">　日本語または英語；データや引用部分はこれに限</w:t>
      </w:r>
      <w:r w:rsidR="00D17DE6" w:rsidRPr="00FE26E0">
        <w:t>りません</w:t>
      </w:r>
      <w:r w:rsidRPr="00FE26E0">
        <w:t>．複雑な記号法や通例でない文字は必要</w:t>
      </w:r>
      <w:r w:rsidR="00D17DE6" w:rsidRPr="00FE26E0">
        <w:t>最小限にとどめて下さい．</w:t>
      </w:r>
    </w:p>
    <w:p w:rsidR="00FE26E0" w:rsidRPr="00F34A4D" w:rsidRDefault="00B45BA6" w:rsidP="00B45BA6">
      <w:pPr>
        <w:pStyle w:val="a3"/>
      </w:pPr>
      <w:r w:rsidRPr="00B25824">
        <w:rPr>
          <w:rFonts w:eastAsia="ＭＳ ゴシック"/>
          <w:bCs/>
        </w:rPr>
        <w:t xml:space="preserve">　</w:t>
      </w:r>
      <w:r w:rsidR="00C20D24" w:rsidRPr="00B25824">
        <w:rPr>
          <w:rFonts w:eastAsia="ＭＳ ゴシック"/>
          <w:bCs/>
        </w:rPr>
        <w:t>５</w:t>
      </w:r>
      <w:r w:rsidR="00292E29" w:rsidRPr="00B25824">
        <w:rPr>
          <w:rFonts w:eastAsia="ＭＳ ゴシック"/>
          <w:bCs/>
        </w:rPr>
        <w:t>．</w:t>
      </w:r>
      <w:r w:rsidR="00591A02">
        <w:rPr>
          <w:rFonts w:eastAsia="ＭＳ ゴシック" w:hint="eastAsia"/>
          <w:bCs/>
        </w:rPr>
        <w:t>規定枚数</w:t>
      </w:r>
      <w:r w:rsidR="00292E29" w:rsidRPr="00B25824">
        <w:rPr>
          <w:rFonts w:eastAsia="ＭＳ ゴシック"/>
          <w:bCs/>
        </w:rPr>
        <w:t>等</w:t>
      </w:r>
      <w:r w:rsidR="00292E29" w:rsidRPr="00FE26E0">
        <w:t xml:space="preserve">　</w:t>
      </w:r>
      <w:r w:rsidR="00724015" w:rsidRPr="00591A02">
        <w:rPr>
          <w:rFonts w:hint="eastAsia"/>
        </w:rPr>
        <w:t>原稿の長さは，以下を原則とします．長さを『計量国語学』</w:t>
      </w:r>
      <w:r w:rsidR="00B25824" w:rsidRPr="00F34A4D">
        <w:rPr>
          <w:rFonts w:hint="eastAsia"/>
        </w:rPr>
        <w:t>の</w:t>
      </w:r>
      <w:r w:rsidR="00C05033" w:rsidRPr="00F34A4D">
        <w:t>誌面のページ数</w:t>
      </w:r>
      <w:r w:rsidR="00D17DE6" w:rsidRPr="00F34A4D">
        <w:t>で示します．</w:t>
      </w:r>
      <w:r w:rsidR="00FE26E0" w:rsidRPr="00F34A4D">
        <w:t>誌面上の１ページは</w:t>
      </w:r>
      <w:r w:rsidR="00FE26E0" w:rsidRPr="00F34A4D">
        <w:t>1,600</w:t>
      </w:r>
      <w:r w:rsidR="00FE26E0" w:rsidRPr="00F34A4D">
        <w:t>字（</w:t>
      </w:r>
      <w:r w:rsidR="00FE26E0" w:rsidRPr="00F34A4D">
        <w:t>40</w:t>
      </w:r>
      <w:r w:rsidR="00FE26E0" w:rsidRPr="00F34A4D">
        <w:t>字</w:t>
      </w:r>
      <w:r w:rsidR="00FE26E0" w:rsidRPr="00F34A4D">
        <w:t>×40</w:t>
      </w:r>
      <w:r w:rsidR="00FE26E0" w:rsidRPr="00F34A4D">
        <w:t>行）です</w:t>
      </w:r>
      <w:r w:rsidR="00FE26E0" w:rsidRPr="00F34A4D">
        <w:t>.</w:t>
      </w:r>
    </w:p>
    <w:p w:rsidR="00292E29" w:rsidRPr="00591A02" w:rsidRDefault="00D17DE6" w:rsidP="00591A02">
      <w:pPr>
        <w:pStyle w:val="a3"/>
        <w:ind w:firstLineChars="100" w:firstLine="218"/>
        <w:rPr>
          <w:spacing w:val="0"/>
        </w:rPr>
      </w:pPr>
      <w:r w:rsidRPr="00F34A4D">
        <w:t>上記の</w:t>
      </w:r>
      <w:r w:rsidR="00292E29" w:rsidRPr="00F34A4D">
        <w:t>種類</w:t>
      </w:r>
      <w:r w:rsidR="00892366" w:rsidRPr="00F34A4D">
        <w:rPr>
          <w:rFonts w:hint="eastAsia"/>
        </w:rPr>
        <w:t>の</w:t>
      </w:r>
      <w:r w:rsidR="00963F83">
        <w:rPr>
          <w:rFonts w:hint="eastAsia"/>
        </w:rPr>
        <w:t>Ａ</w:t>
      </w:r>
      <w:r w:rsidR="00892366" w:rsidRPr="00F34A4D">
        <w:rPr>
          <w:rFonts w:hint="eastAsia"/>
        </w:rPr>
        <w:t>（論文</w:t>
      </w:r>
      <w:r w:rsidR="00292E29" w:rsidRPr="00F34A4D">
        <w:t>Ａ</w:t>
      </w:r>
      <w:r w:rsidR="00892366" w:rsidRPr="00F34A4D">
        <w:rPr>
          <w:rFonts w:hint="eastAsia"/>
        </w:rPr>
        <w:t>）</w:t>
      </w:r>
      <w:r w:rsidR="00FE26E0" w:rsidRPr="00F34A4D">
        <w:t>・</w:t>
      </w:r>
      <w:r w:rsidR="00963F83">
        <w:rPr>
          <w:rFonts w:hint="eastAsia"/>
        </w:rPr>
        <w:t>Ｂ</w:t>
      </w:r>
      <w:r w:rsidR="00892366" w:rsidRPr="00F34A4D">
        <w:rPr>
          <w:rFonts w:hint="eastAsia"/>
        </w:rPr>
        <w:t>（論文</w:t>
      </w:r>
      <w:r w:rsidR="00292E29" w:rsidRPr="00F34A4D">
        <w:t>Ｂ</w:t>
      </w:r>
      <w:r w:rsidR="00892366" w:rsidRPr="00F34A4D">
        <w:rPr>
          <w:rFonts w:hint="eastAsia"/>
        </w:rPr>
        <w:t>）</w:t>
      </w:r>
      <w:r w:rsidRPr="00F34A4D">
        <w:t>は</w:t>
      </w:r>
      <w:r w:rsidR="00980B08">
        <w:rPr>
          <w:rFonts w:hint="eastAsia"/>
        </w:rPr>
        <w:t>8</w:t>
      </w:r>
      <w:r w:rsidR="00FE26E0" w:rsidRPr="00F34A4D">
        <w:t>～</w:t>
      </w:r>
      <w:r w:rsidR="00FE26E0" w:rsidRPr="00F34A4D">
        <w:rPr>
          <w:rFonts w:hint="eastAsia"/>
        </w:rPr>
        <w:t>15</w:t>
      </w:r>
      <w:r w:rsidR="00FE26E0" w:rsidRPr="00F34A4D">
        <w:t>ページ</w:t>
      </w:r>
      <w:r w:rsidR="00292E29" w:rsidRPr="00F34A4D">
        <w:t>，Ｃ</w:t>
      </w:r>
      <w:r w:rsidR="00892366" w:rsidRPr="00F34A4D">
        <w:rPr>
          <w:rFonts w:hint="eastAsia"/>
        </w:rPr>
        <w:t>（研究ノート）</w:t>
      </w:r>
      <w:r w:rsidRPr="00F34A4D">
        <w:t>は</w:t>
      </w:r>
      <w:r w:rsidR="00980B08">
        <w:rPr>
          <w:rFonts w:hint="eastAsia"/>
        </w:rPr>
        <w:t>4</w:t>
      </w:r>
      <w:r w:rsidR="00FE26E0" w:rsidRPr="00F34A4D">
        <w:t>～</w:t>
      </w:r>
      <w:r w:rsidR="00980B08">
        <w:rPr>
          <w:rFonts w:hint="eastAsia"/>
        </w:rPr>
        <w:t>10</w:t>
      </w:r>
      <w:r w:rsidR="00FE26E0" w:rsidRPr="00F34A4D">
        <w:t>ページ</w:t>
      </w:r>
      <w:r w:rsidR="00292E29" w:rsidRPr="00F34A4D">
        <w:t>，Ｄ</w:t>
      </w:r>
      <w:r w:rsidR="00892366" w:rsidRPr="00F34A4D">
        <w:rPr>
          <w:rFonts w:hint="eastAsia"/>
        </w:rPr>
        <w:t>（研究資料）</w:t>
      </w:r>
      <w:r w:rsidRPr="00F34A4D">
        <w:t>は</w:t>
      </w:r>
      <w:r w:rsidR="00980B08">
        <w:rPr>
          <w:rFonts w:hint="eastAsia"/>
        </w:rPr>
        <w:t>4</w:t>
      </w:r>
      <w:r w:rsidR="00FE26E0" w:rsidRPr="00F34A4D">
        <w:t>～</w:t>
      </w:r>
      <w:r w:rsidR="00FE26E0" w:rsidRPr="00F34A4D">
        <w:t>10</w:t>
      </w:r>
      <w:r w:rsidR="00FE26E0" w:rsidRPr="00F34A4D">
        <w:t>ページ</w:t>
      </w:r>
      <w:r w:rsidR="00292E29" w:rsidRPr="00F34A4D">
        <w:t>，Ｅ</w:t>
      </w:r>
      <w:r w:rsidR="00892366" w:rsidRPr="00F34A4D">
        <w:rPr>
          <w:rFonts w:hint="eastAsia"/>
        </w:rPr>
        <w:t>（書評・文献紹介）</w:t>
      </w:r>
      <w:r w:rsidRPr="00F34A4D">
        <w:t>は</w:t>
      </w:r>
      <w:r w:rsidR="00FE26E0" w:rsidRPr="00F34A4D">
        <w:t>２～５ページ</w:t>
      </w:r>
      <w:r w:rsidR="00892366" w:rsidRPr="00F34A4D">
        <w:rPr>
          <w:rFonts w:hint="eastAsia"/>
        </w:rPr>
        <w:t>です</w:t>
      </w:r>
      <w:r w:rsidR="00892366" w:rsidRPr="00F34A4D">
        <w:rPr>
          <w:rFonts w:hint="eastAsia"/>
        </w:rPr>
        <w:t>.</w:t>
      </w:r>
      <w:r w:rsidR="00292E29" w:rsidRPr="00F34A4D">
        <w:t>いずれも図・表を含</w:t>
      </w:r>
      <w:r w:rsidR="00292E29" w:rsidRPr="00591A02">
        <w:t>め</w:t>
      </w:r>
      <w:r w:rsidR="00724015" w:rsidRPr="00591A02">
        <w:rPr>
          <w:rFonts w:hint="eastAsia"/>
        </w:rPr>
        <w:t>た</w:t>
      </w:r>
      <w:r w:rsidR="00B0009E" w:rsidRPr="00591A02">
        <w:t>原稿本体の</w:t>
      </w:r>
      <w:r w:rsidR="00292E29" w:rsidRPr="00591A02">
        <w:t>分量</w:t>
      </w:r>
      <w:r w:rsidR="00892366" w:rsidRPr="00591A02">
        <w:rPr>
          <w:rFonts w:hint="eastAsia"/>
        </w:rPr>
        <w:t>です．</w:t>
      </w:r>
      <w:r w:rsidR="00FE26E0" w:rsidRPr="00591A02">
        <w:t>下記</w:t>
      </w:r>
      <w:r w:rsidR="00FE26E0" w:rsidRPr="00591A02">
        <w:rPr>
          <w:rFonts w:ascii="ＭＳ 明朝" w:hAnsi="ＭＳ 明朝" w:cs="ＭＳ 明朝" w:hint="eastAsia"/>
        </w:rPr>
        <w:t>Ⅲ</w:t>
      </w:r>
      <w:r w:rsidR="00B25824" w:rsidRPr="00591A02">
        <w:rPr>
          <w:rFonts w:ascii="ＭＳ 明朝" w:hAnsi="ＭＳ 明朝" w:cs="ＭＳ 明朝" w:hint="eastAsia"/>
        </w:rPr>
        <w:t>－</w:t>
      </w:r>
      <w:r w:rsidR="00FE26E0" w:rsidRPr="00591A02">
        <w:t>１の別言語による概要</w:t>
      </w:r>
      <w:r w:rsidR="00892366" w:rsidRPr="00591A02">
        <w:rPr>
          <w:rFonts w:hint="eastAsia"/>
        </w:rPr>
        <w:t>は上記の分量には</w:t>
      </w:r>
      <w:r w:rsidR="00FE26E0" w:rsidRPr="00591A02">
        <w:t>含め</w:t>
      </w:r>
      <w:r w:rsidR="00892366" w:rsidRPr="00591A02">
        <w:rPr>
          <w:rFonts w:hint="eastAsia"/>
        </w:rPr>
        <w:t>ません</w:t>
      </w:r>
      <w:r w:rsidR="00FE26E0" w:rsidRPr="00591A02">
        <w:t>．</w:t>
      </w:r>
      <w:r w:rsidR="00724015" w:rsidRPr="00591A02">
        <w:rPr>
          <w:rFonts w:hint="eastAsia"/>
        </w:rPr>
        <w:t>規定枚数を超える原稿は，改稿に際して特に学会が認めた場合，あるいは学会が必要と判断した依頼原稿の場合に限ります．</w:t>
      </w:r>
      <w:r w:rsidR="00292E29" w:rsidRPr="00591A02">
        <w:t>原稿はそれ自体で独立の一篇</w:t>
      </w:r>
      <w:r w:rsidRPr="00591A02">
        <w:t>になるようにして下さい．本誌以外に</w:t>
      </w:r>
      <w:r w:rsidR="00292E29" w:rsidRPr="00591A02">
        <w:t>発表</w:t>
      </w:r>
      <w:r w:rsidRPr="00591A02">
        <w:t>した</w:t>
      </w:r>
      <w:r w:rsidR="00292E29" w:rsidRPr="00591A02">
        <w:t>分と併せて１本になるようなものは</w:t>
      </w:r>
      <w:r w:rsidR="00702817" w:rsidRPr="00591A02">
        <w:t>禁止します</w:t>
      </w:r>
      <w:r w:rsidRPr="00591A02">
        <w:t>．</w:t>
      </w:r>
    </w:p>
    <w:p w:rsidR="00BE0051" w:rsidRPr="00591A02" w:rsidRDefault="007971FA" w:rsidP="007971FA">
      <w:pPr>
        <w:pStyle w:val="a3"/>
        <w:rPr>
          <w:rFonts w:hint="eastAsia"/>
          <w:spacing w:val="0"/>
        </w:rPr>
      </w:pPr>
      <w:r w:rsidRPr="00591A02">
        <w:rPr>
          <w:rFonts w:hint="eastAsia"/>
        </w:rPr>
        <w:t xml:space="preserve">　</w:t>
      </w:r>
      <w:r w:rsidR="00C20D24" w:rsidRPr="00591A02">
        <w:rPr>
          <w:rFonts w:eastAsia="ＭＳ ゴシック" w:hint="eastAsia"/>
          <w:bCs/>
        </w:rPr>
        <w:t>６</w:t>
      </w:r>
      <w:r w:rsidR="00292E29" w:rsidRPr="00591A02">
        <w:rPr>
          <w:rFonts w:eastAsia="ＭＳ ゴシック" w:hint="eastAsia"/>
          <w:bCs/>
        </w:rPr>
        <w:t>．</w:t>
      </w:r>
      <w:r w:rsidR="00DE0324" w:rsidRPr="00591A02">
        <w:rPr>
          <w:rFonts w:eastAsia="ＭＳ ゴシック" w:hint="eastAsia"/>
          <w:bCs/>
        </w:rPr>
        <w:t>要旨・キーワード</w:t>
      </w:r>
      <w:r w:rsidR="00DE0324" w:rsidRPr="00591A02">
        <w:rPr>
          <w:rFonts w:eastAsia="ＭＳ ゴシック" w:hint="eastAsia"/>
          <w:b/>
          <w:bCs/>
        </w:rPr>
        <w:t xml:space="preserve">　</w:t>
      </w:r>
      <w:r w:rsidR="0046372E" w:rsidRPr="00591A02">
        <w:rPr>
          <w:rFonts w:hint="eastAsia"/>
        </w:rPr>
        <w:t>論文</w:t>
      </w:r>
      <w:r w:rsidRPr="00591A02">
        <w:rPr>
          <w:rFonts w:hint="eastAsia"/>
        </w:rPr>
        <w:t>Ａ</w:t>
      </w:r>
      <w:r w:rsidR="0046372E" w:rsidRPr="00591A02">
        <w:rPr>
          <w:rFonts w:hint="eastAsia"/>
        </w:rPr>
        <w:t>，</w:t>
      </w:r>
      <w:r w:rsidRPr="00591A02">
        <w:rPr>
          <w:rFonts w:hint="eastAsia"/>
        </w:rPr>
        <w:t>論文Ｂ</w:t>
      </w:r>
      <w:r w:rsidR="0046372E" w:rsidRPr="00591A02">
        <w:rPr>
          <w:rFonts w:hint="eastAsia"/>
        </w:rPr>
        <w:t>，</w:t>
      </w:r>
      <w:r w:rsidR="00F65D06" w:rsidRPr="00591A02">
        <w:rPr>
          <w:rFonts w:hint="eastAsia"/>
        </w:rPr>
        <w:t>研究</w:t>
      </w:r>
      <w:r w:rsidR="0046372E" w:rsidRPr="00591A02">
        <w:rPr>
          <w:rFonts w:hint="eastAsia"/>
        </w:rPr>
        <w:t>ノート</w:t>
      </w:r>
      <w:r w:rsidR="00F65D06" w:rsidRPr="00591A02">
        <w:rPr>
          <w:rFonts w:hint="eastAsia"/>
        </w:rPr>
        <w:t>，</w:t>
      </w:r>
      <w:r w:rsidR="00B0009E" w:rsidRPr="00591A02">
        <w:rPr>
          <w:rFonts w:hint="eastAsia"/>
        </w:rPr>
        <w:t>研究</w:t>
      </w:r>
      <w:r w:rsidR="00F65D06" w:rsidRPr="00591A02">
        <w:rPr>
          <w:rFonts w:hint="eastAsia"/>
        </w:rPr>
        <w:t>資料</w:t>
      </w:r>
      <w:r w:rsidR="0046372E" w:rsidRPr="00591A02">
        <w:rPr>
          <w:rFonts w:hint="eastAsia"/>
        </w:rPr>
        <w:t>は</w:t>
      </w:r>
      <w:r w:rsidR="00E24DEA" w:rsidRPr="00591A02">
        <w:rPr>
          <w:rFonts w:hint="eastAsia"/>
        </w:rPr>
        <w:t>，</w:t>
      </w:r>
      <w:r w:rsidR="00702817" w:rsidRPr="00591A02">
        <w:rPr>
          <w:rFonts w:hint="eastAsia"/>
        </w:rPr>
        <w:t>日英両方の要旨・キーワードが必要です</w:t>
      </w:r>
      <w:r w:rsidR="004D1394" w:rsidRPr="00591A02">
        <w:rPr>
          <w:rFonts w:hint="eastAsia"/>
        </w:rPr>
        <w:t>．</w:t>
      </w:r>
      <w:r w:rsidR="00BE0051" w:rsidRPr="00591A02">
        <w:rPr>
          <w:spacing w:val="0"/>
        </w:rPr>
        <w:t>書評</w:t>
      </w:r>
      <w:r w:rsidR="00F65D06" w:rsidRPr="00591A02">
        <w:rPr>
          <w:spacing w:val="0"/>
        </w:rPr>
        <w:t>・</w:t>
      </w:r>
      <w:r w:rsidR="00BE0051" w:rsidRPr="00591A02">
        <w:rPr>
          <w:spacing w:val="0"/>
        </w:rPr>
        <w:t>文献紹介は，要旨</w:t>
      </w:r>
      <w:r w:rsidR="00702817" w:rsidRPr="00591A02">
        <w:rPr>
          <w:spacing w:val="0"/>
        </w:rPr>
        <w:t>・キーワード</w:t>
      </w:r>
      <w:r w:rsidR="00BE0051" w:rsidRPr="00591A02">
        <w:rPr>
          <w:spacing w:val="0"/>
        </w:rPr>
        <w:t>ともに不要です．</w:t>
      </w:r>
    </w:p>
    <w:p w:rsidR="007971FA" w:rsidRPr="00972A61" w:rsidRDefault="007971FA" w:rsidP="001C2C86">
      <w:pPr>
        <w:rPr>
          <w:rFonts w:hint="eastAsia"/>
        </w:rPr>
      </w:pPr>
      <w:r w:rsidRPr="00591A02">
        <w:rPr>
          <w:rFonts w:hint="eastAsia"/>
        </w:rPr>
        <w:t xml:space="preserve">　</w:t>
      </w:r>
      <w:r w:rsidR="00C20D24" w:rsidRPr="00591A02">
        <w:rPr>
          <w:rFonts w:ascii="ＭＳ ゴシック" w:eastAsia="ＭＳ ゴシック" w:hAnsi="ＭＳ ゴシック" w:hint="eastAsia"/>
        </w:rPr>
        <w:t>７</w:t>
      </w:r>
      <w:r w:rsidRPr="00591A02">
        <w:rPr>
          <w:rFonts w:ascii="ＭＳ ゴシック" w:eastAsia="ＭＳ ゴシック" w:hAnsi="ＭＳ ゴシック" w:hint="eastAsia"/>
        </w:rPr>
        <w:t>．既発表原稿投稿の禁止</w:t>
      </w:r>
      <w:r w:rsidRPr="00972A61">
        <w:rPr>
          <w:rFonts w:hint="eastAsia"/>
        </w:rPr>
        <w:t xml:space="preserve">　投稿は未発表のものに限ります．学会や研究会の予稿集・科学研究費補助金研究の報告書に掲載された原稿・未公刊の修士論文や博士論文は，原則として未発表とみなします．ただし，それらの</w:t>
      </w:r>
      <w:r w:rsidR="00702817">
        <w:rPr>
          <w:rFonts w:hint="eastAsia"/>
        </w:rPr>
        <w:t>全部あるいは</w:t>
      </w:r>
      <w:r w:rsidRPr="00972A61">
        <w:rPr>
          <w:rFonts w:hint="eastAsia"/>
        </w:rPr>
        <w:t>一部を利用した場合</w:t>
      </w:r>
      <w:r w:rsidR="00702817">
        <w:rPr>
          <w:rFonts w:hint="eastAsia"/>
        </w:rPr>
        <w:t>は，</w:t>
      </w:r>
      <w:r w:rsidRPr="00972A61">
        <w:rPr>
          <w:rFonts w:hint="eastAsia"/>
        </w:rPr>
        <w:t>投稿原稿にその旨を付記</w:t>
      </w:r>
      <w:r w:rsidR="00702817">
        <w:rPr>
          <w:rFonts w:hint="eastAsia"/>
        </w:rPr>
        <w:t>として示</w:t>
      </w:r>
      <w:r w:rsidRPr="00972A61">
        <w:rPr>
          <w:rFonts w:hint="eastAsia"/>
        </w:rPr>
        <w:t>して</w:t>
      </w:r>
      <w:r w:rsidR="00702817">
        <w:rPr>
          <w:rFonts w:hint="eastAsia"/>
        </w:rPr>
        <w:t>下</w:t>
      </w:r>
      <w:r w:rsidRPr="00972A61">
        <w:rPr>
          <w:rFonts w:hint="eastAsia"/>
        </w:rPr>
        <w:t>さい．</w:t>
      </w:r>
    </w:p>
    <w:p w:rsidR="001C2C86" w:rsidRPr="00972A61" w:rsidRDefault="001C2C86" w:rsidP="001C2C86">
      <w:pPr>
        <w:rPr>
          <w:rFonts w:hint="eastAsia"/>
        </w:rPr>
      </w:pPr>
      <w:r w:rsidRPr="00972A61">
        <w:rPr>
          <w:rFonts w:hint="eastAsia"/>
        </w:rPr>
        <w:t xml:space="preserve">　</w:t>
      </w:r>
      <w:r w:rsidR="00C20D24" w:rsidRPr="00B25824">
        <w:rPr>
          <w:rFonts w:eastAsia="ＭＳ ゴシック" w:hint="eastAsia"/>
          <w:bCs/>
        </w:rPr>
        <w:t>８</w:t>
      </w:r>
      <w:r w:rsidRPr="00B25824">
        <w:rPr>
          <w:rFonts w:eastAsia="ＭＳ ゴシック" w:hint="eastAsia"/>
          <w:bCs/>
        </w:rPr>
        <w:t>．</w:t>
      </w:r>
      <w:r w:rsidRPr="00B25824">
        <w:rPr>
          <w:rFonts w:ascii="ＭＳ ゴシック" w:eastAsia="ＭＳ ゴシック" w:hAnsi="ＭＳ ゴシック" w:hint="eastAsia"/>
        </w:rPr>
        <w:t>二重投稿の禁止</w:t>
      </w:r>
      <w:r w:rsidRPr="00972A61">
        <w:rPr>
          <w:rFonts w:hint="eastAsia"/>
        </w:rPr>
        <w:t xml:space="preserve">　二重投稿は</w:t>
      </w:r>
      <w:r w:rsidR="00082C1F">
        <w:rPr>
          <w:rFonts w:hint="eastAsia"/>
        </w:rPr>
        <w:t>禁止します</w:t>
      </w:r>
      <w:r w:rsidRPr="00972A61">
        <w:rPr>
          <w:rFonts w:hint="eastAsia"/>
        </w:rPr>
        <w:t>．二重投稿とは他の言語で書かれたものを含め，同一著者もしくは</w:t>
      </w:r>
      <w:r w:rsidR="00082C1F">
        <w:rPr>
          <w:rFonts w:hint="eastAsia"/>
        </w:rPr>
        <w:t>共</w:t>
      </w:r>
      <w:r w:rsidRPr="00972A61">
        <w:rPr>
          <w:rFonts w:hint="eastAsia"/>
        </w:rPr>
        <w:t>著者が，他の学術誌・商業誌・単行本に，投稿中の原稿または掲載予定の原稿と同じ内容または極めて類似した内容で本学会に投稿することを指します．投稿中とは，投稿日から採用通知日・不採用通知日・投稿取り下げ日までの期間を指します．二重投稿が明らかになった場合は採用を取り消すことがあります．また二重投稿の可能性がある場合は他学会・団体に問い合わせることがあります．</w:t>
      </w:r>
    </w:p>
    <w:p w:rsidR="00B5727D" w:rsidRPr="00972A61" w:rsidRDefault="00292E29" w:rsidP="00B5727D">
      <w:pPr>
        <w:pStyle w:val="a3"/>
        <w:rPr>
          <w:rFonts w:hint="eastAsia"/>
          <w:spacing w:val="0"/>
        </w:rPr>
      </w:pPr>
      <w:r w:rsidRPr="00B25824">
        <w:rPr>
          <w:rFonts w:ascii="ＭＳ ゴシック" w:eastAsia="ＭＳ ゴシック" w:hAnsi="ＭＳ ゴシック" w:hint="eastAsia"/>
        </w:rPr>
        <w:t xml:space="preserve">　</w:t>
      </w:r>
      <w:r w:rsidR="00C20D24" w:rsidRPr="00B25824">
        <w:rPr>
          <w:rFonts w:ascii="ＭＳ ゴシック" w:eastAsia="ＭＳ ゴシック" w:hAnsi="ＭＳ ゴシック" w:hint="eastAsia"/>
          <w:bCs/>
        </w:rPr>
        <w:t>９</w:t>
      </w:r>
      <w:r w:rsidRPr="00B25824">
        <w:rPr>
          <w:rFonts w:ascii="ＭＳ ゴシック" w:eastAsia="ＭＳ ゴシック" w:hAnsi="ＭＳ ゴシック" w:hint="eastAsia"/>
          <w:bCs/>
        </w:rPr>
        <w:t>．</w:t>
      </w:r>
      <w:r w:rsidRPr="00B25824">
        <w:rPr>
          <w:rFonts w:eastAsia="ＭＳ ゴシック" w:hint="eastAsia"/>
          <w:bCs/>
        </w:rPr>
        <w:t>原稿</w:t>
      </w:r>
      <w:r w:rsidR="0046372E" w:rsidRPr="00B25824">
        <w:rPr>
          <w:rFonts w:eastAsia="ＭＳ ゴシック" w:hint="eastAsia"/>
          <w:bCs/>
        </w:rPr>
        <w:t>の</w:t>
      </w:r>
      <w:r w:rsidRPr="00B25824">
        <w:rPr>
          <w:rFonts w:eastAsia="ＭＳ ゴシック" w:hint="eastAsia"/>
          <w:bCs/>
        </w:rPr>
        <w:t>送り先</w:t>
      </w:r>
      <w:r w:rsidR="00B5727D" w:rsidRPr="00972A61">
        <w:rPr>
          <w:rFonts w:hint="eastAsia"/>
        </w:rPr>
        <w:t xml:space="preserve">　</w:t>
      </w:r>
      <w:r w:rsidR="00702817">
        <w:rPr>
          <w:rFonts w:hint="eastAsia"/>
        </w:rPr>
        <w:t>原稿の</w:t>
      </w:r>
      <w:r w:rsidR="00E24DEA" w:rsidRPr="00972A61">
        <w:rPr>
          <w:rFonts w:hint="eastAsia"/>
          <w:spacing w:val="0"/>
        </w:rPr>
        <w:t>PDF</w:t>
      </w:r>
      <w:r w:rsidR="00B5727D" w:rsidRPr="00972A61">
        <w:rPr>
          <w:rFonts w:hint="eastAsia"/>
          <w:spacing w:val="0"/>
        </w:rPr>
        <w:t>ファイルを下記</w:t>
      </w:r>
      <w:r w:rsidR="00E24DEA" w:rsidRPr="00972A61">
        <w:rPr>
          <w:rFonts w:hint="eastAsia"/>
          <w:spacing w:val="0"/>
        </w:rPr>
        <w:t>の受付アドレス</w:t>
      </w:r>
      <w:r w:rsidR="00B5727D" w:rsidRPr="00972A61">
        <w:rPr>
          <w:rFonts w:hint="eastAsia"/>
          <w:spacing w:val="0"/>
        </w:rPr>
        <w:t>に</w:t>
      </w:r>
      <w:r w:rsidR="00082C1F">
        <w:rPr>
          <w:rFonts w:hint="eastAsia"/>
          <w:spacing w:val="0"/>
        </w:rPr>
        <w:t>送付して下</w:t>
      </w:r>
      <w:r w:rsidR="00B5727D" w:rsidRPr="00972A61">
        <w:rPr>
          <w:rFonts w:hint="eastAsia"/>
          <w:spacing w:val="0"/>
        </w:rPr>
        <w:t>さい．一</w:t>
      </w:r>
      <w:r w:rsidR="00B5727D" w:rsidRPr="00972A61">
        <w:rPr>
          <w:rFonts w:hint="eastAsia"/>
          <w:spacing w:val="0"/>
        </w:rPr>
        <w:lastRenderedPageBreak/>
        <w:t>週間以内に原稿受付のメールを送信しますので，届かない場合は，問い合わせ</w:t>
      </w:r>
      <w:r w:rsidR="00082C1F">
        <w:rPr>
          <w:rFonts w:hint="eastAsia"/>
          <w:spacing w:val="0"/>
        </w:rPr>
        <w:t>て</w:t>
      </w:r>
      <w:r w:rsidR="00B5727D" w:rsidRPr="00972A61">
        <w:rPr>
          <w:rFonts w:hint="eastAsia"/>
          <w:spacing w:val="0"/>
        </w:rPr>
        <w:t>下さい．原稿の郵送も可能です．</w:t>
      </w:r>
      <w:r w:rsidR="0046372E" w:rsidRPr="00972A61">
        <w:rPr>
          <w:rFonts w:hint="eastAsia"/>
          <w:spacing w:val="0"/>
        </w:rPr>
        <w:t>その場合は</w:t>
      </w:r>
      <w:r w:rsidR="00B5727D" w:rsidRPr="00972A61">
        <w:rPr>
          <w:rFonts w:hint="eastAsia"/>
          <w:spacing w:val="0"/>
        </w:rPr>
        <w:t>学会事務室まで</w:t>
      </w:r>
      <w:r w:rsidR="00082C1F">
        <w:rPr>
          <w:rFonts w:hint="eastAsia"/>
          <w:spacing w:val="0"/>
        </w:rPr>
        <w:t>送付して下</w:t>
      </w:r>
      <w:r w:rsidR="00B5727D" w:rsidRPr="00972A61">
        <w:rPr>
          <w:rFonts w:hint="eastAsia"/>
          <w:spacing w:val="0"/>
        </w:rPr>
        <w:t>さい</w:t>
      </w:r>
      <w:r w:rsidR="00C46313" w:rsidRPr="00972A61">
        <w:rPr>
          <w:rFonts w:hint="eastAsia"/>
          <w:spacing w:val="0"/>
        </w:rPr>
        <w:t>．</w:t>
      </w:r>
    </w:p>
    <w:p w:rsidR="00493F50" w:rsidRPr="00972A61" w:rsidRDefault="00B5727D" w:rsidP="00B5727D">
      <w:pPr>
        <w:pStyle w:val="a3"/>
        <w:rPr>
          <w:rFonts w:hint="eastAsia"/>
          <w:spacing w:val="0"/>
        </w:rPr>
      </w:pPr>
      <w:r w:rsidRPr="00972A61">
        <w:rPr>
          <w:rFonts w:hint="eastAsia"/>
          <w:spacing w:val="0"/>
        </w:rPr>
        <w:t xml:space="preserve">　　　</w:t>
      </w:r>
      <w:r w:rsidR="00493F50" w:rsidRPr="00972A61">
        <w:rPr>
          <w:spacing w:val="0"/>
        </w:rPr>
        <w:t xml:space="preserve">submission@math-ling.org </w:t>
      </w:r>
    </w:p>
    <w:p w:rsidR="00B5727D" w:rsidRPr="00972A61" w:rsidRDefault="00B5727D" w:rsidP="00B5727D">
      <w:pPr>
        <w:pStyle w:val="a3"/>
        <w:rPr>
          <w:spacing w:val="0"/>
        </w:rPr>
      </w:pPr>
    </w:p>
    <w:p w:rsidR="00292E29" w:rsidRPr="00B25824" w:rsidRDefault="00292E29">
      <w:pPr>
        <w:pStyle w:val="a3"/>
        <w:jc w:val="center"/>
        <w:rPr>
          <w:spacing w:val="0"/>
        </w:rPr>
      </w:pPr>
      <w:r w:rsidRPr="00B25824">
        <w:rPr>
          <w:rFonts w:eastAsia="ＭＳ ゴシック" w:hint="eastAsia"/>
          <w:bCs/>
        </w:rPr>
        <w:t>Ⅱ　採否等</w:t>
      </w:r>
    </w:p>
    <w:p w:rsidR="00292E29" w:rsidRPr="00972A61" w:rsidRDefault="00292E29">
      <w:pPr>
        <w:pStyle w:val="a3"/>
        <w:rPr>
          <w:spacing w:val="0"/>
        </w:rPr>
      </w:pPr>
      <w:r w:rsidRPr="00B25824">
        <w:rPr>
          <w:rFonts w:hint="eastAsia"/>
        </w:rPr>
        <w:t xml:space="preserve">　</w:t>
      </w:r>
      <w:r w:rsidRPr="00B25824">
        <w:rPr>
          <w:rFonts w:eastAsia="ＭＳ ゴシック" w:hint="eastAsia"/>
          <w:bCs/>
        </w:rPr>
        <w:t>１．採否</w:t>
      </w:r>
      <w:r w:rsidR="003F1999" w:rsidRPr="00B25824">
        <w:rPr>
          <w:rFonts w:hint="eastAsia"/>
        </w:rPr>
        <w:t xml:space="preserve">　</w:t>
      </w:r>
      <w:r w:rsidRPr="00972A61">
        <w:rPr>
          <w:rFonts w:hint="eastAsia"/>
        </w:rPr>
        <w:t>査読を経て</w:t>
      </w:r>
      <w:r w:rsidR="00C82BEE" w:rsidRPr="00972A61">
        <w:rPr>
          <w:rFonts w:hint="eastAsia"/>
        </w:rPr>
        <w:t>編集</w:t>
      </w:r>
      <w:r w:rsidRPr="00972A61">
        <w:rPr>
          <w:rFonts w:hint="eastAsia"/>
        </w:rPr>
        <w:t>委員会で</w:t>
      </w:r>
      <w:r w:rsidR="00E24DEA" w:rsidRPr="00972A61">
        <w:rPr>
          <w:rFonts w:hint="eastAsia"/>
        </w:rPr>
        <w:t>決定します</w:t>
      </w:r>
      <w:r w:rsidRPr="00972A61">
        <w:rPr>
          <w:rFonts w:hint="eastAsia"/>
        </w:rPr>
        <w:t>．</w:t>
      </w:r>
      <w:r w:rsidR="00E24DEA" w:rsidRPr="00972A61">
        <w:rPr>
          <w:rFonts w:hint="eastAsia"/>
        </w:rPr>
        <w:t>原稿を郵送</w:t>
      </w:r>
      <w:r w:rsidR="00082C1F">
        <w:rPr>
          <w:rFonts w:hint="eastAsia"/>
        </w:rPr>
        <w:t>し</w:t>
      </w:r>
      <w:r w:rsidR="00E24DEA" w:rsidRPr="00972A61">
        <w:rPr>
          <w:rFonts w:hint="eastAsia"/>
        </w:rPr>
        <w:t>た場合，採用・不採用にかかわらず</w:t>
      </w:r>
      <w:r w:rsidRPr="00972A61">
        <w:rPr>
          <w:rFonts w:hint="eastAsia"/>
        </w:rPr>
        <w:t>，原稿は返却</w:t>
      </w:r>
      <w:r w:rsidR="00E24DEA" w:rsidRPr="00972A61">
        <w:rPr>
          <w:rFonts w:hint="eastAsia"/>
        </w:rPr>
        <w:t>しません</w:t>
      </w:r>
      <w:r w:rsidRPr="00972A61">
        <w:rPr>
          <w:rFonts w:hint="eastAsia"/>
        </w:rPr>
        <w:t>．</w:t>
      </w:r>
    </w:p>
    <w:p w:rsidR="0069426C" w:rsidRPr="00972A61" w:rsidRDefault="0069426C" w:rsidP="00B93AF7">
      <w:pPr>
        <w:pStyle w:val="a3"/>
        <w:ind w:firstLineChars="100" w:firstLine="218"/>
        <w:rPr>
          <w:rFonts w:hint="eastAsia"/>
        </w:rPr>
      </w:pPr>
      <w:r w:rsidRPr="00972A61">
        <w:rPr>
          <w:rFonts w:hint="eastAsia"/>
        </w:rPr>
        <w:t>編集委員会は，初回</w:t>
      </w:r>
      <w:r w:rsidR="00B93AF7">
        <w:rPr>
          <w:rFonts w:hint="eastAsia"/>
        </w:rPr>
        <w:t>の査読で</w:t>
      </w:r>
      <w:r w:rsidRPr="00972A61">
        <w:rPr>
          <w:rFonts w:hint="eastAsia"/>
        </w:rPr>
        <w:t xml:space="preserve">　採用・修正採用・再査読・不採用　の</w:t>
      </w:r>
      <w:r w:rsidR="00E24DEA" w:rsidRPr="00972A61">
        <w:rPr>
          <w:rFonts w:hint="eastAsia"/>
        </w:rPr>
        <w:t>いずれか</w:t>
      </w:r>
      <w:r w:rsidR="00B93AF7">
        <w:rPr>
          <w:rFonts w:hint="eastAsia"/>
        </w:rPr>
        <w:t>に</w:t>
      </w:r>
      <w:r w:rsidRPr="00972A61">
        <w:rPr>
          <w:rFonts w:hint="eastAsia"/>
        </w:rPr>
        <w:t>決定</w:t>
      </w:r>
      <w:r w:rsidR="00E24DEA" w:rsidRPr="00972A61">
        <w:rPr>
          <w:rFonts w:hint="eastAsia"/>
        </w:rPr>
        <w:t>します</w:t>
      </w:r>
      <w:r w:rsidRPr="00972A61">
        <w:rPr>
          <w:rFonts w:hint="eastAsia"/>
        </w:rPr>
        <w:t>．修正採用</w:t>
      </w:r>
      <w:r w:rsidR="00B93AF7">
        <w:rPr>
          <w:rFonts w:hint="eastAsia"/>
        </w:rPr>
        <w:t>およ</w:t>
      </w:r>
      <w:r w:rsidRPr="00972A61">
        <w:rPr>
          <w:rFonts w:hint="eastAsia"/>
        </w:rPr>
        <w:t>び再査読の場合には，改稿期限と査読者の意見とを連絡</w:t>
      </w:r>
      <w:r w:rsidR="00E24DEA" w:rsidRPr="00972A61">
        <w:rPr>
          <w:rFonts w:hint="eastAsia"/>
        </w:rPr>
        <w:t>しますので</w:t>
      </w:r>
      <w:r w:rsidRPr="00972A61">
        <w:rPr>
          <w:rFonts w:hint="eastAsia"/>
        </w:rPr>
        <w:t>，期限までに再提出</w:t>
      </w:r>
      <w:r w:rsidR="00E24DEA" w:rsidRPr="00972A61">
        <w:rPr>
          <w:rFonts w:hint="eastAsia"/>
        </w:rPr>
        <w:t>して下さい．</w:t>
      </w:r>
      <w:r w:rsidRPr="00972A61">
        <w:rPr>
          <w:rFonts w:hint="eastAsia"/>
        </w:rPr>
        <w:t>再査読の場合には</w:t>
      </w:r>
      <w:r w:rsidR="0046372E" w:rsidRPr="00972A61">
        <w:rPr>
          <w:rFonts w:hint="eastAsia"/>
        </w:rPr>
        <w:t>再提出後の原稿をもとに</w:t>
      </w:r>
      <w:r w:rsidRPr="00972A61">
        <w:rPr>
          <w:rFonts w:hint="eastAsia"/>
        </w:rPr>
        <w:t>原則として採否どちらかに</w:t>
      </w:r>
      <w:r w:rsidR="00E24DEA" w:rsidRPr="00972A61">
        <w:rPr>
          <w:rFonts w:hint="eastAsia"/>
        </w:rPr>
        <w:t>決定します</w:t>
      </w:r>
      <w:r w:rsidRPr="00972A61">
        <w:rPr>
          <w:rFonts w:hint="eastAsia"/>
        </w:rPr>
        <w:t>．</w:t>
      </w:r>
      <w:r w:rsidR="00E24DEA" w:rsidRPr="00972A61">
        <w:rPr>
          <w:rFonts w:hint="eastAsia"/>
        </w:rPr>
        <w:t>なお，</w:t>
      </w:r>
      <w:r w:rsidRPr="00972A61">
        <w:rPr>
          <w:rFonts w:hint="eastAsia"/>
        </w:rPr>
        <w:t>期限までに再提出が</w:t>
      </w:r>
      <w:r w:rsidR="00B93AF7">
        <w:rPr>
          <w:rFonts w:hint="eastAsia"/>
        </w:rPr>
        <w:t>な</w:t>
      </w:r>
      <w:r w:rsidRPr="00972A61">
        <w:rPr>
          <w:rFonts w:hint="eastAsia"/>
        </w:rPr>
        <w:t>ければ，投稿の意思</w:t>
      </w:r>
      <w:r w:rsidR="00BE0051" w:rsidRPr="00972A61">
        <w:rPr>
          <w:rFonts w:hint="eastAsia"/>
        </w:rPr>
        <w:t>を放棄した</w:t>
      </w:r>
      <w:r w:rsidR="00E24DEA" w:rsidRPr="00972A61">
        <w:rPr>
          <w:rFonts w:hint="eastAsia"/>
        </w:rPr>
        <w:t>ものとみなします</w:t>
      </w:r>
      <w:r w:rsidRPr="00972A61">
        <w:rPr>
          <w:rFonts w:hint="eastAsia"/>
        </w:rPr>
        <w:t>．</w:t>
      </w:r>
    </w:p>
    <w:p w:rsidR="0046372E" w:rsidRPr="00972A61" w:rsidRDefault="0046372E">
      <w:pPr>
        <w:pStyle w:val="a3"/>
        <w:rPr>
          <w:rFonts w:ascii="ＭＳ ゴシック" w:eastAsia="ＭＳ ゴシック" w:hAnsi="ＭＳ ゴシック" w:hint="eastAsia"/>
        </w:rPr>
      </w:pPr>
      <w:r w:rsidRPr="00B25824">
        <w:rPr>
          <w:rFonts w:ascii="ＭＳ ゴシック" w:eastAsia="ＭＳ ゴシック" w:hAnsi="ＭＳ ゴシック" w:hint="eastAsia"/>
        </w:rPr>
        <w:t xml:space="preserve">　２．著作権</w:t>
      </w:r>
      <w:r w:rsidRPr="00972A61">
        <w:rPr>
          <w:rFonts w:ascii="ＭＳ ゴシック" w:eastAsia="ＭＳ ゴシック" w:hAnsi="ＭＳ ゴシック" w:hint="eastAsia"/>
        </w:rPr>
        <w:t xml:space="preserve">　</w:t>
      </w:r>
      <w:r w:rsidRPr="00972A61">
        <w:rPr>
          <w:rFonts w:hAnsi="ＭＳ 明朝" w:hint="eastAsia"/>
        </w:rPr>
        <w:t>採用された場合，原稿の著作権は計量国語学会に帰属します．詳しくは計量国語学会著作権規定を参照</w:t>
      </w:r>
      <w:r w:rsidR="00082C1F">
        <w:rPr>
          <w:rFonts w:hAnsi="ＭＳ 明朝" w:hint="eastAsia"/>
        </w:rPr>
        <w:t>して</w:t>
      </w:r>
      <w:r w:rsidRPr="00972A61">
        <w:rPr>
          <w:rFonts w:hAnsi="ＭＳ 明朝" w:hint="eastAsia"/>
        </w:rPr>
        <w:t>下さい．</w:t>
      </w:r>
    </w:p>
    <w:p w:rsidR="00292E29" w:rsidRPr="00972A61" w:rsidRDefault="00292E29">
      <w:pPr>
        <w:pStyle w:val="a3"/>
        <w:rPr>
          <w:spacing w:val="0"/>
        </w:rPr>
      </w:pPr>
      <w:r w:rsidRPr="00B25824">
        <w:rPr>
          <w:rFonts w:hint="eastAsia"/>
        </w:rPr>
        <w:t xml:space="preserve">　</w:t>
      </w:r>
      <w:r w:rsidR="0046372E" w:rsidRPr="00B25824">
        <w:rPr>
          <w:rFonts w:ascii="ＭＳ ゴシック" w:eastAsia="ＭＳ ゴシック" w:hAnsi="ＭＳ ゴシック" w:hint="eastAsia"/>
        </w:rPr>
        <w:t>３</w:t>
      </w:r>
      <w:r w:rsidRPr="00B25824">
        <w:rPr>
          <w:rFonts w:ascii="ＭＳ ゴシック" w:eastAsia="ＭＳ ゴシック" w:hAnsi="ＭＳ ゴシック" w:hint="eastAsia"/>
          <w:bCs/>
        </w:rPr>
        <w:t>．</w:t>
      </w:r>
      <w:r w:rsidRPr="00B25824">
        <w:rPr>
          <w:rFonts w:eastAsia="ＭＳ ゴシック" w:hint="eastAsia"/>
          <w:bCs/>
        </w:rPr>
        <w:t>掲載号贈呈数</w:t>
      </w:r>
      <w:r w:rsidRPr="00972A61">
        <w:rPr>
          <w:rFonts w:hint="eastAsia"/>
        </w:rPr>
        <w:t xml:space="preserve">　</w:t>
      </w:r>
      <w:r w:rsidR="0046372E" w:rsidRPr="00972A61">
        <w:rPr>
          <w:rFonts w:hint="eastAsia"/>
        </w:rPr>
        <w:t>著者に</w:t>
      </w:r>
      <w:r w:rsidRPr="00972A61">
        <w:rPr>
          <w:rFonts w:hint="eastAsia"/>
        </w:rPr>
        <w:t>１冊</w:t>
      </w:r>
      <w:r w:rsidR="0046372E" w:rsidRPr="00972A61">
        <w:rPr>
          <w:rFonts w:hint="eastAsia"/>
        </w:rPr>
        <w:t>贈呈します</w:t>
      </w:r>
      <w:r w:rsidRPr="00972A61">
        <w:rPr>
          <w:rFonts w:hint="eastAsia"/>
        </w:rPr>
        <w:t>．</w:t>
      </w:r>
      <w:r w:rsidR="0046372E" w:rsidRPr="00972A61">
        <w:rPr>
          <w:rFonts w:hint="eastAsia"/>
        </w:rPr>
        <w:t>ただし，共著</w:t>
      </w:r>
      <w:r w:rsidRPr="00972A61">
        <w:rPr>
          <w:rFonts w:hint="eastAsia"/>
        </w:rPr>
        <w:t>の場合には人数にかかわらず，初めに氏名の現れる会員宛に２冊</w:t>
      </w:r>
      <w:r w:rsidR="0046372E" w:rsidRPr="00972A61">
        <w:rPr>
          <w:rFonts w:hint="eastAsia"/>
        </w:rPr>
        <w:t>贈呈します</w:t>
      </w:r>
      <w:r w:rsidRPr="00972A61">
        <w:rPr>
          <w:rFonts w:hint="eastAsia"/>
        </w:rPr>
        <w:t>．</w:t>
      </w:r>
    </w:p>
    <w:p w:rsidR="00292E29" w:rsidRPr="00591A02" w:rsidRDefault="00292E29">
      <w:pPr>
        <w:pStyle w:val="a3"/>
        <w:rPr>
          <w:spacing w:val="0"/>
        </w:rPr>
      </w:pPr>
      <w:r w:rsidRPr="00B25824">
        <w:rPr>
          <w:rFonts w:hint="eastAsia"/>
        </w:rPr>
        <w:t xml:space="preserve">　</w:t>
      </w:r>
      <w:r w:rsidR="0046372E" w:rsidRPr="00B25824">
        <w:rPr>
          <w:rFonts w:ascii="ＭＳ ゴシック" w:eastAsia="ＭＳ ゴシック" w:hAnsi="ＭＳ ゴシック" w:hint="eastAsia"/>
        </w:rPr>
        <w:t>４</w:t>
      </w:r>
      <w:r w:rsidRPr="00B25824">
        <w:rPr>
          <w:rFonts w:ascii="ＭＳ ゴシック" w:eastAsia="ＭＳ ゴシック" w:hAnsi="ＭＳ ゴシック" w:hint="eastAsia"/>
          <w:bCs/>
        </w:rPr>
        <w:t>．</w:t>
      </w:r>
      <w:r w:rsidRPr="00B25824">
        <w:rPr>
          <w:rFonts w:eastAsia="ＭＳ ゴシック" w:hint="eastAsia"/>
          <w:bCs/>
        </w:rPr>
        <w:t>抜刷</w:t>
      </w:r>
      <w:r w:rsidRPr="00972A61">
        <w:rPr>
          <w:rFonts w:hint="eastAsia"/>
        </w:rPr>
        <w:t xml:space="preserve">　事前</w:t>
      </w:r>
      <w:r w:rsidR="00B93AF7">
        <w:rPr>
          <w:rFonts w:hint="eastAsia"/>
        </w:rPr>
        <w:t>の申し出により</w:t>
      </w:r>
      <w:r w:rsidR="00E24DEA" w:rsidRPr="00972A61">
        <w:rPr>
          <w:rFonts w:hint="eastAsia"/>
        </w:rPr>
        <w:t>，</w:t>
      </w:r>
      <w:r w:rsidR="00B93AF7">
        <w:rPr>
          <w:rFonts w:hint="eastAsia"/>
        </w:rPr>
        <w:t>抜き刷りおよび掲載号の追加分を</w:t>
      </w:r>
      <w:r w:rsidR="00E24DEA" w:rsidRPr="00972A61">
        <w:rPr>
          <w:rFonts w:hint="eastAsia"/>
        </w:rPr>
        <w:t>作成します．</w:t>
      </w:r>
      <w:r w:rsidRPr="00972A61">
        <w:rPr>
          <w:rFonts w:hint="eastAsia"/>
        </w:rPr>
        <w:t>費用は</w:t>
      </w:r>
      <w:r w:rsidR="00B93AF7">
        <w:rPr>
          <w:rFonts w:hint="eastAsia"/>
        </w:rPr>
        <w:t>いずれも</w:t>
      </w:r>
      <w:r w:rsidR="0046372E" w:rsidRPr="00591A02">
        <w:rPr>
          <w:rFonts w:hint="eastAsia"/>
        </w:rPr>
        <w:t>著者</w:t>
      </w:r>
      <w:r w:rsidR="00E24DEA" w:rsidRPr="00591A02">
        <w:rPr>
          <w:rFonts w:hint="eastAsia"/>
        </w:rPr>
        <w:t>の</w:t>
      </w:r>
      <w:r w:rsidRPr="00591A02">
        <w:rPr>
          <w:rFonts w:hint="eastAsia"/>
        </w:rPr>
        <w:t>負担</w:t>
      </w:r>
      <w:r w:rsidR="00B93AF7" w:rsidRPr="00591A02">
        <w:rPr>
          <w:rFonts w:hint="eastAsia"/>
        </w:rPr>
        <w:t>です</w:t>
      </w:r>
      <w:r w:rsidR="00E24DEA" w:rsidRPr="00591A02">
        <w:rPr>
          <w:rFonts w:hint="eastAsia"/>
        </w:rPr>
        <w:t>．</w:t>
      </w:r>
    </w:p>
    <w:p w:rsidR="00292E29" w:rsidRPr="00591A02" w:rsidRDefault="00292E29">
      <w:pPr>
        <w:pStyle w:val="a3"/>
        <w:rPr>
          <w:spacing w:val="0"/>
        </w:rPr>
      </w:pPr>
      <w:r w:rsidRPr="00591A02">
        <w:rPr>
          <w:rFonts w:hint="eastAsia"/>
        </w:rPr>
        <w:t xml:space="preserve">　</w:t>
      </w:r>
      <w:r w:rsidR="0046372E" w:rsidRPr="00591A02">
        <w:rPr>
          <w:rFonts w:ascii="ＭＳ ゴシック" w:eastAsia="ＭＳ ゴシック" w:hAnsi="ＭＳ ゴシック" w:hint="eastAsia"/>
        </w:rPr>
        <w:t>５</w:t>
      </w:r>
      <w:r w:rsidRPr="00591A02">
        <w:rPr>
          <w:rFonts w:ascii="ＭＳ ゴシック" w:eastAsia="ＭＳ ゴシック" w:hAnsi="ＭＳ ゴシック" w:hint="eastAsia"/>
          <w:bCs/>
        </w:rPr>
        <w:t>．</w:t>
      </w:r>
      <w:r w:rsidRPr="00591A02">
        <w:rPr>
          <w:rFonts w:eastAsia="ＭＳ ゴシック" w:hint="eastAsia"/>
          <w:bCs/>
        </w:rPr>
        <w:t>校正</w:t>
      </w:r>
      <w:r w:rsidRPr="00591A02">
        <w:rPr>
          <w:rFonts w:hint="eastAsia"/>
        </w:rPr>
        <w:t xml:space="preserve">　</w:t>
      </w:r>
      <w:r w:rsidR="00724015" w:rsidRPr="00591A02">
        <w:rPr>
          <w:rFonts w:hint="eastAsia"/>
          <w:spacing w:val="0"/>
        </w:rPr>
        <w:t>著者から提出された最終原稿をもとに編集委員会が入稿原稿を作成します．入稿原稿以降は，誤字・脱字等の軽微な変更以外はできませんのでご注意ください．著者の方には，入稿原稿についてレイアウトや誤字・脱字等の確認をお願いしています．校正については編集委員会も支援を行いますが，論文中の誤植については著者がすべて責任をもって修正するようにしてください</w:t>
      </w:r>
      <w:r w:rsidR="00724015" w:rsidRPr="00591A02">
        <w:rPr>
          <w:rFonts w:hint="eastAsia"/>
        </w:rPr>
        <w:t>．</w:t>
      </w:r>
    </w:p>
    <w:p w:rsidR="00292E29" w:rsidRPr="00591A02" w:rsidRDefault="00292E29">
      <w:pPr>
        <w:pStyle w:val="a3"/>
        <w:rPr>
          <w:spacing w:val="0"/>
        </w:rPr>
      </w:pPr>
    </w:p>
    <w:p w:rsidR="00292E29" w:rsidRPr="00B25824" w:rsidRDefault="00292E29">
      <w:pPr>
        <w:pStyle w:val="a3"/>
        <w:jc w:val="center"/>
        <w:rPr>
          <w:spacing w:val="0"/>
        </w:rPr>
      </w:pPr>
      <w:r w:rsidRPr="00591A02">
        <w:rPr>
          <w:rFonts w:ascii="ＭＳ 明朝" w:hAnsi="ＭＳ 明朝" w:cs="ＭＳ 明朝" w:hint="eastAsia"/>
          <w:bCs/>
        </w:rPr>
        <w:t>Ⅲ</w:t>
      </w:r>
      <w:r w:rsidRPr="00591A02">
        <w:rPr>
          <w:rFonts w:eastAsia="ＭＳ ゴシック"/>
          <w:bCs/>
        </w:rPr>
        <w:t xml:space="preserve">　執筆上の諸注意</w:t>
      </w:r>
    </w:p>
    <w:p w:rsidR="00AB420E" w:rsidRPr="00B25824" w:rsidRDefault="00292E29" w:rsidP="00911C6F">
      <w:pPr>
        <w:pStyle w:val="a3"/>
      </w:pPr>
      <w:r w:rsidRPr="00B25824">
        <w:t xml:space="preserve">　</w:t>
      </w:r>
      <w:r w:rsidRPr="00B25824">
        <w:rPr>
          <w:rFonts w:eastAsia="ＭＳ ゴシック"/>
          <w:bCs/>
        </w:rPr>
        <w:t>１．</w:t>
      </w:r>
      <w:r w:rsidR="00702817" w:rsidRPr="00B25824">
        <w:rPr>
          <w:rFonts w:eastAsia="ＭＳ ゴシック"/>
          <w:bCs/>
        </w:rPr>
        <w:t>書字方向と項目の執筆順</w:t>
      </w:r>
      <w:r w:rsidR="00702817" w:rsidRPr="00B25824">
        <w:rPr>
          <w:rFonts w:eastAsia="ＭＳ ゴシック"/>
          <w:b/>
          <w:bCs/>
        </w:rPr>
        <w:t xml:space="preserve">　</w:t>
      </w:r>
      <w:r w:rsidRPr="00B25824">
        <w:rPr>
          <w:bCs/>
        </w:rPr>
        <w:t>原稿</w:t>
      </w:r>
      <w:r w:rsidR="0024248F" w:rsidRPr="00B25824">
        <w:t>は</w:t>
      </w:r>
      <w:r w:rsidRPr="00B25824">
        <w:t>横書き</w:t>
      </w:r>
      <w:r w:rsidR="0024248F" w:rsidRPr="00B25824">
        <w:t>で</w:t>
      </w:r>
      <w:r w:rsidR="00AB420E" w:rsidRPr="00B25824">
        <w:t>，以下に示す順で書いて下さい．</w:t>
      </w:r>
      <w:r w:rsidR="003F1999" w:rsidRPr="00B25824">
        <w:t>ただし</w:t>
      </w:r>
      <w:r w:rsidR="003F1999" w:rsidRPr="00B25824">
        <w:t>,</w:t>
      </w:r>
      <w:r w:rsidR="003F1999" w:rsidRPr="00B25824">
        <w:t>必要のない項目は省略してかまいません．</w:t>
      </w:r>
    </w:p>
    <w:p w:rsidR="00AB420E" w:rsidRPr="00B25824" w:rsidRDefault="00AB420E">
      <w:pPr>
        <w:pStyle w:val="a3"/>
      </w:pPr>
      <w:r w:rsidRPr="00B25824">
        <w:t xml:space="preserve">　原稿の種類（</w:t>
      </w:r>
      <w:r w:rsidRPr="00B25824">
        <w:rPr>
          <w:rFonts w:ascii="ＭＳ 明朝" w:hAnsi="ＭＳ 明朝" w:cs="ＭＳ 明朝" w:hint="eastAsia"/>
        </w:rPr>
        <w:t>Ⅰ</w:t>
      </w:r>
      <w:r w:rsidRPr="00B25824">
        <w:t>－３参照），題名，氏名</w:t>
      </w:r>
      <w:r w:rsidR="00297B03" w:rsidRPr="00B25824">
        <w:t>，</w:t>
      </w:r>
      <w:r w:rsidRPr="00B25824">
        <w:t>所属，要旨，キーワード，原稿の本文，謝辞・付記，参考文献，付録の図表．</w:t>
      </w:r>
    </w:p>
    <w:p w:rsidR="00297B03" w:rsidRPr="00B25824" w:rsidRDefault="00AB420E" w:rsidP="00911C6F">
      <w:pPr>
        <w:pStyle w:val="a3"/>
      </w:pPr>
      <w:r w:rsidRPr="00B25824">
        <w:rPr>
          <w:spacing w:val="0"/>
        </w:rPr>
        <w:t xml:space="preserve">　以上は本文使用言語で書いて下さい．また，</w:t>
      </w:r>
      <w:r w:rsidR="00791D66" w:rsidRPr="00B25824">
        <w:rPr>
          <w:spacing w:val="0"/>
        </w:rPr>
        <w:t>本文使用言語とは</w:t>
      </w:r>
      <w:r w:rsidR="00297B03" w:rsidRPr="00B25824">
        <w:rPr>
          <w:spacing w:val="0"/>
        </w:rPr>
        <w:t>別言語</w:t>
      </w:r>
      <w:r w:rsidR="00791D66" w:rsidRPr="00B25824">
        <w:rPr>
          <w:spacing w:val="0"/>
        </w:rPr>
        <w:t>（本文が日本語なら英語，英語なら日本語）</w:t>
      </w:r>
      <w:r w:rsidR="00297B03" w:rsidRPr="00B25824">
        <w:rPr>
          <w:spacing w:val="0"/>
        </w:rPr>
        <w:t>による概要を別ファイルで作成して下さい．別言語による概要には，以下の項目を書いて下さい．</w:t>
      </w:r>
    </w:p>
    <w:p w:rsidR="00213291" w:rsidRPr="00B25824" w:rsidRDefault="00297B03" w:rsidP="00911C6F">
      <w:pPr>
        <w:pStyle w:val="a3"/>
      </w:pPr>
      <w:r w:rsidRPr="00B25824">
        <w:t xml:space="preserve">　</w:t>
      </w:r>
      <w:r w:rsidR="00AB420E" w:rsidRPr="00B25824">
        <w:t>原稿の種類</w:t>
      </w:r>
      <w:r w:rsidRPr="00B25824">
        <w:t>，</w:t>
      </w:r>
      <w:r w:rsidR="00082C1F" w:rsidRPr="00B25824">
        <w:t>題名</w:t>
      </w:r>
      <w:r w:rsidRPr="00B25824">
        <w:t>，</w:t>
      </w:r>
      <w:r w:rsidR="00082C1F" w:rsidRPr="00B25824">
        <w:t>氏名</w:t>
      </w:r>
      <w:r w:rsidRPr="00B25824">
        <w:t>，</w:t>
      </w:r>
      <w:r w:rsidR="00082C1F" w:rsidRPr="00B25824">
        <w:t>所属</w:t>
      </w:r>
      <w:r w:rsidRPr="00B25824">
        <w:t>，</w:t>
      </w:r>
      <w:r w:rsidR="00082C1F" w:rsidRPr="00B25824">
        <w:t>要旨</w:t>
      </w:r>
      <w:r w:rsidRPr="00B25824">
        <w:t>，</w:t>
      </w:r>
      <w:r w:rsidR="00082C1F" w:rsidRPr="00B25824">
        <w:t>キーワード</w:t>
      </w:r>
      <w:r w:rsidRPr="00B25824">
        <w:t>．</w:t>
      </w:r>
    </w:p>
    <w:p w:rsidR="00292E29" w:rsidRPr="00B25824" w:rsidRDefault="00292E29">
      <w:pPr>
        <w:pStyle w:val="a3"/>
        <w:rPr>
          <w:spacing w:val="0"/>
        </w:rPr>
      </w:pPr>
      <w:r w:rsidRPr="00B25824">
        <w:t xml:space="preserve">　</w:t>
      </w:r>
      <w:r w:rsidRPr="00B25824">
        <w:rPr>
          <w:rFonts w:eastAsia="ＭＳ ゴシック"/>
          <w:bCs/>
        </w:rPr>
        <w:t>２．</w:t>
      </w:r>
      <w:r w:rsidR="003F1999" w:rsidRPr="00B25824">
        <w:rPr>
          <w:rFonts w:eastAsia="ＭＳ ゴシック"/>
          <w:bCs/>
        </w:rPr>
        <w:t>文字数と行数</w:t>
      </w:r>
      <w:r w:rsidR="003F1999" w:rsidRPr="00B25824">
        <w:rPr>
          <w:rFonts w:eastAsia="ＭＳ ゴシック"/>
          <w:b/>
          <w:bCs/>
        </w:rPr>
        <w:t xml:space="preserve">　</w:t>
      </w:r>
      <w:r w:rsidR="0024248F" w:rsidRPr="00B25824">
        <w:t>原稿の種類にかかわらず</w:t>
      </w:r>
      <w:r w:rsidR="003F1999" w:rsidRPr="00B25824">
        <w:t>，１ページ</w:t>
      </w:r>
      <w:r w:rsidR="00B25824">
        <w:rPr>
          <w:rFonts w:hint="eastAsia"/>
        </w:rPr>
        <w:t>40</w:t>
      </w:r>
      <w:r w:rsidR="0024248F" w:rsidRPr="00B25824">
        <w:t>字</w:t>
      </w:r>
      <w:r w:rsidR="0024248F" w:rsidRPr="00B25824">
        <w:t>×</w:t>
      </w:r>
      <w:r w:rsidR="00B25824">
        <w:t>40</w:t>
      </w:r>
      <w:r w:rsidR="0024248F" w:rsidRPr="00B25824">
        <w:t>行です．</w:t>
      </w:r>
    </w:p>
    <w:p w:rsidR="00C82BEE" w:rsidRPr="00B25824" w:rsidRDefault="00B45BA6" w:rsidP="00B45BA6">
      <w:pPr>
        <w:pStyle w:val="a3"/>
        <w:rPr>
          <w:spacing w:val="0"/>
        </w:rPr>
      </w:pPr>
      <w:r w:rsidRPr="00B25824">
        <w:rPr>
          <w:rFonts w:eastAsia="ＭＳ ゴシック"/>
          <w:bCs/>
        </w:rPr>
        <w:t xml:space="preserve">　</w:t>
      </w:r>
      <w:r w:rsidR="00292E29" w:rsidRPr="00B25824">
        <w:rPr>
          <w:rFonts w:eastAsia="ＭＳ ゴシック"/>
          <w:bCs/>
        </w:rPr>
        <w:t>３．</w:t>
      </w:r>
      <w:r w:rsidR="003F1999" w:rsidRPr="00B25824">
        <w:rPr>
          <w:rFonts w:eastAsia="ＭＳ ゴシック"/>
          <w:bCs/>
        </w:rPr>
        <w:t>句読点等</w:t>
      </w:r>
      <w:r w:rsidR="003F1999" w:rsidRPr="00B25824">
        <w:t xml:space="preserve">　</w:t>
      </w:r>
      <w:r w:rsidR="00292E29" w:rsidRPr="00B25824">
        <w:t>（引用部を除き）コンマ</w:t>
      </w:r>
      <w:r w:rsidR="003F1999" w:rsidRPr="00B25824">
        <w:t>（，）</w:t>
      </w:r>
      <w:r w:rsidR="00292E29" w:rsidRPr="00B25824">
        <w:t>・ピリオド</w:t>
      </w:r>
      <w:r w:rsidR="003F1999" w:rsidRPr="00B25824">
        <w:t>（．）</w:t>
      </w:r>
      <w:r w:rsidR="00292E29" w:rsidRPr="00B25824">
        <w:t>を本則とし</w:t>
      </w:r>
      <w:r w:rsidR="0024248F" w:rsidRPr="00B25824">
        <w:t>ます．</w:t>
      </w:r>
      <w:r w:rsidR="00C82BEE" w:rsidRPr="00B25824">
        <w:t>特殊な書体・特定の機種やソフトウェアに依存する文字・記号等は</w:t>
      </w:r>
      <w:r w:rsidR="0024248F" w:rsidRPr="00B25824">
        <w:t>できるだけ</w:t>
      </w:r>
      <w:r w:rsidR="00B93AF7" w:rsidRPr="00B25824">
        <w:t>避けて</w:t>
      </w:r>
      <w:r w:rsidR="0024248F" w:rsidRPr="00B25824">
        <w:t>下さい．</w:t>
      </w:r>
      <w:r w:rsidR="00C82BEE" w:rsidRPr="00B25824">
        <w:t>下線</w:t>
      </w:r>
      <w:r w:rsidR="00C46313" w:rsidRPr="00B25824">
        <w:t>，</w:t>
      </w:r>
      <w:r w:rsidR="00C82BEE" w:rsidRPr="00B25824">
        <w:t>斜体</w:t>
      </w:r>
      <w:r w:rsidR="00BB6908" w:rsidRPr="00B25824">
        <w:t>等</w:t>
      </w:r>
      <w:r w:rsidR="00C82BEE" w:rsidRPr="00B25824">
        <w:t>の文字装飾についても必要最小限の範囲にとどめ</w:t>
      </w:r>
      <w:r w:rsidR="0024248F" w:rsidRPr="00B25824">
        <w:t>て下さい．</w:t>
      </w:r>
    </w:p>
    <w:p w:rsidR="00292E29" w:rsidRPr="00B25824" w:rsidRDefault="00292E29">
      <w:pPr>
        <w:pStyle w:val="a3"/>
        <w:rPr>
          <w:spacing w:val="0"/>
          <w:shd w:val="pct15" w:color="auto" w:fill="FFFFFF"/>
        </w:rPr>
      </w:pPr>
      <w:r w:rsidRPr="00B25824">
        <w:lastRenderedPageBreak/>
        <w:t xml:space="preserve">　</w:t>
      </w:r>
      <w:r w:rsidRPr="00B25824">
        <w:rPr>
          <w:rFonts w:eastAsia="ＭＳ ゴシック"/>
          <w:bCs/>
        </w:rPr>
        <w:t>４．図・表</w:t>
      </w:r>
      <w:r w:rsidRPr="00B25824">
        <w:t xml:space="preserve">　</w:t>
      </w:r>
      <w:r w:rsidR="00984569" w:rsidRPr="00B25824">
        <w:rPr>
          <w:rStyle w:val="HTML"/>
          <w:rFonts w:ascii="Century" w:eastAsia="ＭＳ 明朝" w:hAnsi="Century"/>
          <w:sz w:val="21"/>
          <w:szCs w:val="21"/>
        </w:rPr>
        <w:t>原則として本文の適切な位置に置</w:t>
      </w:r>
      <w:r w:rsidR="0024248F" w:rsidRPr="00B25824">
        <w:rPr>
          <w:rStyle w:val="HTML"/>
          <w:rFonts w:ascii="Century" w:eastAsia="ＭＳ 明朝" w:hAnsi="Century"/>
          <w:sz w:val="21"/>
          <w:szCs w:val="21"/>
        </w:rPr>
        <w:t>いて下さい</w:t>
      </w:r>
      <w:r w:rsidR="00984569" w:rsidRPr="00B25824">
        <w:rPr>
          <w:rStyle w:val="HTML"/>
          <w:rFonts w:ascii="Century" w:eastAsia="ＭＳ 明朝" w:hAnsi="Century"/>
          <w:sz w:val="21"/>
          <w:szCs w:val="21"/>
        </w:rPr>
        <w:t>．同じ</w:t>
      </w:r>
      <w:r w:rsidR="0024248F" w:rsidRPr="00B25824">
        <w:rPr>
          <w:rStyle w:val="HTML"/>
          <w:rFonts w:ascii="Century" w:eastAsia="ＭＳ 明朝" w:hAnsi="Century"/>
          <w:sz w:val="21"/>
          <w:szCs w:val="21"/>
        </w:rPr>
        <w:t>内容を</w:t>
      </w:r>
      <w:r w:rsidR="00984569" w:rsidRPr="00B25824">
        <w:rPr>
          <w:rStyle w:val="HTML"/>
          <w:rFonts w:ascii="Century" w:eastAsia="ＭＳ 明朝" w:hAnsi="Century"/>
          <w:sz w:val="21"/>
          <w:szCs w:val="21"/>
        </w:rPr>
        <w:t>図</w:t>
      </w:r>
      <w:r w:rsidR="0024248F" w:rsidRPr="00B25824">
        <w:rPr>
          <w:rStyle w:val="HTML"/>
          <w:rFonts w:ascii="Century" w:eastAsia="ＭＳ 明朝" w:hAnsi="Century"/>
          <w:sz w:val="21"/>
          <w:szCs w:val="21"/>
        </w:rPr>
        <w:t>でも</w:t>
      </w:r>
      <w:r w:rsidR="00984569" w:rsidRPr="00B25824">
        <w:rPr>
          <w:rStyle w:val="HTML"/>
          <w:rFonts w:ascii="Century" w:eastAsia="ＭＳ 明朝" w:hAnsi="Century"/>
          <w:sz w:val="21"/>
          <w:szCs w:val="21"/>
        </w:rPr>
        <w:t>表</w:t>
      </w:r>
      <w:r w:rsidR="0024248F" w:rsidRPr="00B25824">
        <w:rPr>
          <w:rStyle w:val="HTML"/>
          <w:rFonts w:ascii="Century" w:eastAsia="ＭＳ 明朝" w:hAnsi="Century"/>
          <w:sz w:val="21"/>
          <w:szCs w:val="21"/>
        </w:rPr>
        <w:t>でも表す</w:t>
      </w:r>
      <w:r w:rsidR="00B93AF7" w:rsidRPr="00B25824">
        <w:rPr>
          <w:rStyle w:val="HTML"/>
          <w:rFonts w:ascii="Century" w:eastAsia="ＭＳ 明朝" w:hAnsi="Century"/>
          <w:sz w:val="21"/>
          <w:szCs w:val="21"/>
        </w:rPr>
        <w:t>こと</w:t>
      </w:r>
      <w:r w:rsidR="0024248F" w:rsidRPr="00B25824">
        <w:rPr>
          <w:rStyle w:val="HTML"/>
          <w:rFonts w:ascii="Century" w:eastAsia="ＭＳ 明朝" w:hAnsi="Century"/>
          <w:sz w:val="21"/>
          <w:szCs w:val="21"/>
        </w:rPr>
        <w:t>は</w:t>
      </w:r>
      <w:r w:rsidR="00B93AF7" w:rsidRPr="00B25824">
        <w:rPr>
          <w:rStyle w:val="HTML"/>
          <w:rFonts w:ascii="Century" w:eastAsia="ＭＳ 明朝" w:hAnsi="Century"/>
          <w:sz w:val="21"/>
          <w:szCs w:val="21"/>
        </w:rPr>
        <w:t>避けて</w:t>
      </w:r>
      <w:r w:rsidR="0024248F" w:rsidRPr="00B25824">
        <w:rPr>
          <w:rStyle w:val="HTML"/>
          <w:rFonts w:ascii="Century" w:eastAsia="ＭＳ 明朝" w:hAnsi="Century"/>
          <w:sz w:val="21"/>
          <w:szCs w:val="21"/>
        </w:rPr>
        <w:t>下さい．</w:t>
      </w:r>
      <w:r w:rsidR="00984569" w:rsidRPr="00B25824">
        <w:rPr>
          <w:rStyle w:val="HTML"/>
          <w:rFonts w:ascii="Century" w:eastAsia="ＭＳ 明朝" w:hAnsi="Century"/>
          <w:sz w:val="21"/>
          <w:szCs w:val="21"/>
        </w:rPr>
        <w:t>図は提出されたものをそのまま使用</w:t>
      </w:r>
      <w:r w:rsidR="0024248F" w:rsidRPr="00B25824">
        <w:rPr>
          <w:rStyle w:val="HTML"/>
          <w:rFonts w:ascii="Century" w:eastAsia="ＭＳ 明朝" w:hAnsi="Century"/>
          <w:sz w:val="21"/>
          <w:szCs w:val="21"/>
        </w:rPr>
        <w:t>しますので解像度に注意</w:t>
      </w:r>
      <w:r w:rsidR="00B93AF7" w:rsidRPr="00B25824">
        <w:rPr>
          <w:rStyle w:val="HTML"/>
          <w:rFonts w:ascii="Century" w:eastAsia="ＭＳ 明朝" w:hAnsi="Century"/>
          <w:sz w:val="21"/>
          <w:szCs w:val="21"/>
        </w:rPr>
        <w:t>して</w:t>
      </w:r>
      <w:r w:rsidR="0024248F" w:rsidRPr="00B25824">
        <w:rPr>
          <w:rStyle w:val="HTML"/>
          <w:rFonts w:ascii="Century" w:eastAsia="ＭＳ 明朝" w:hAnsi="Century"/>
          <w:sz w:val="21"/>
          <w:szCs w:val="21"/>
        </w:rPr>
        <w:t>下さい．</w:t>
      </w:r>
      <w:r w:rsidR="00984569" w:rsidRPr="00B25824">
        <w:rPr>
          <w:rStyle w:val="HTML"/>
          <w:rFonts w:ascii="Century" w:eastAsia="ＭＳ 明朝" w:hAnsi="Century"/>
          <w:sz w:val="21"/>
          <w:szCs w:val="21"/>
        </w:rPr>
        <w:t>また</w:t>
      </w:r>
      <w:r w:rsidR="0046372E" w:rsidRPr="00B25824">
        <w:rPr>
          <w:rStyle w:val="HTML"/>
          <w:rFonts w:ascii="Century" w:eastAsia="ＭＳ 明朝" w:hAnsi="Century"/>
          <w:sz w:val="21"/>
          <w:szCs w:val="21"/>
        </w:rPr>
        <w:t>，</w:t>
      </w:r>
      <w:r w:rsidR="00984569" w:rsidRPr="00B25824">
        <w:rPr>
          <w:rStyle w:val="HTML"/>
          <w:rFonts w:ascii="Century" w:eastAsia="ＭＳ 明朝" w:hAnsi="Century"/>
          <w:sz w:val="21"/>
          <w:szCs w:val="21"/>
        </w:rPr>
        <w:t>図は白黒印刷を想定して作成</w:t>
      </w:r>
      <w:r w:rsidR="0024248F" w:rsidRPr="00B25824">
        <w:rPr>
          <w:rStyle w:val="HTML"/>
          <w:rFonts w:ascii="Century" w:eastAsia="ＭＳ 明朝" w:hAnsi="Century"/>
          <w:sz w:val="21"/>
          <w:szCs w:val="21"/>
        </w:rPr>
        <w:t>して下さい．</w:t>
      </w:r>
      <w:r w:rsidR="00DE0324" w:rsidRPr="00B25824">
        <w:t>なお</w:t>
      </w:r>
      <w:r w:rsidR="00B10CE0" w:rsidRPr="00B25824">
        <w:t>，</w:t>
      </w:r>
      <w:r w:rsidR="00161C7B" w:rsidRPr="00B25824">
        <w:t>付録として別に置きたい図表等がある場合は</w:t>
      </w:r>
      <w:r w:rsidR="00B10CE0" w:rsidRPr="00B25824">
        <w:t>，</w:t>
      </w:r>
      <w:r w:rsidR="00161C7B" w:rsidRPr="00B25824">
        <w:t>原稿</w:t>
      </w:r>
      <w:r w:rsidR="00C33A2A" w:rsidRPr="00B25824">
        <w:t>の末尾</w:t>
      </w:r>
      <w:r w:rsidR="00161C7B" w:rsidRPr="00B25824">
        <w:t>に置</w:t>
      </w:r>
      <w:r w:rsidR="00DE0324" w:rsidRPr="00B25824">
        <w:t>いて下さい</w:t>
      </w:r>
      <w:r w:rsidR="00B10CE0" w:rsidRPr="00B25824">
        <w:t>．</w:t>
      </w:r>
    </w:p>
    <w:p w:rsidR="00292E29" w:rsidRPr="00B25824" w:rsidRDefault="00292E29">
      <w:pPr>
        <w:pStyle w:val="a3"/>
        <w:rPr>
          <w:spacing w:val="0"/>
        </w:rPr>
      </w:pPr>
      <w:r w:rsidRPr="00B25824">
        <w:t xml:space="preserve">　</w:t>
      </w:r>
      <w:r w:rsidRPr="00B25824">
        <w:rPr>
          <w:rFonts w:eastAsia="ＭＳ ゴシック"/>
        </w:rPr>
        <w:t>５．</w:t>
      </w:r>
      <w:r w:rsidRPr="00B25824">
        <w:rPr>
          <w:rFonts w:eastAsia="ＭＳ ゴシック"/>
          <w:bCs/>
        </w:rPr>
        <w:t>参考文献</w:t>
      </w:r>
      <w:r w:rsidRPr="00B25824">
        <w:t xml:space="preserve">　</w:t>
      </w:r>
      <w:r w:rsidR="0024248F" w:rsidRPr="00B25824">
        <w:t>原稿の終わりに</w:t>
      </w:r>
      <w:r w:rsidRPr="00B25824">
        <w:t>「文献」という１行を置き，その</w:t>
      </w:r>
      <w:r w:rsidR="00BB6908" w:rsidRPr="00B25824">
        <w:t>あと</w:t>
      </w:r>
      <w:r w:rsidRPr="00B25824">
        <w:t>にまとめ</w:t>
      </w:r>
      <w:r w:rsidR="0024248F" w:rsidRPr="00B25824">
        <w:t>て下さい．</w:t>
      </w:r>
      <w:r w:rsidRPr="00B25824">
        <w:t>書誌事項として，著者／編者／訳者，標題，掲載誌名・巻号・所在</w:t>
      </w:r>
      <w:r w:rsidR="00AE6E0A" w:rsidRPr="00B25824">
        <w:t>ページ</w:t>
      </w:r>
      <w:r w:rsidRPr="00B25824">
        <w:t>または発行所，刊行年を記</w:t>
      </w:r>
      <w:r w:rsidR="0024248F" w:rsidRPr="00B25824">
        <w:t>し</w:t>
      </w:r>
      <w:r w:rsidR="00DE0324" w:rsidRPr="00B25824">
        <w:t>て下さい</w:t>
      </w:r>
      <w:r w:rsidRPr="00B25824">
        <w:t>．和漢書の書名・雑誌名は『　』で囲み，洋書の</w:t>
      </w:r>
      <w:r w:rsidR="0024248F" w:rsidRPr="00B25824">
        <w:t>場合は</w:t>
      </w:r>
      <w:r w:rsidRPr="00B25824">
        <w:t>斜体に</w:t>
      </w:r>
      <w:r w:rsidR="0024248F" w:rsidRPr="00B25824">
        <w:t>します</w:t>
      </w:r>
      <w:r w:rsidRPr="00B25824">
        <w:t>．</w:t>
      </w:r>
      <w:r w:rsidR="004E2D4A" w:rsidRPr="00B25824">
        <w:t>URL</w:t>
      </w:r>
      <w:r w:rsidR="004E2D4A" w:rsidRPr="00B25824">
        <w:t>を</w:t>
      </w:r>
      <w:r w:rsidR="00082C1F" w:rsidRPr="00B25824">
        <w:t>示す</w:t>
      </w:r>
      <w:r w:rsidR="004E2D4A" w:rsidRPr="00B25824">
        <w:t>場合，必要があれば閲覧日を添えて下さい．</w:t>
      </w:r>
      <w:r w:rsidR="0024248F" w:rsidRPr="00B25824">
        <w:t>具体</w:t>
      </w:r>
      <w:r w:rsidR="00BA345B" w:rsidRPr="00B25824">
        <w:t>例については</w:t>
      </w:r>
      <w:r w:rsidR="0024248F" w:rsidRPr="00B25824">
        <w:t>学会ホームページにある見本を参照して下さい．</w:t>
      </w:r>
    </w:p>
    <w:p w:rsidR="002533EE" w:rsidRPr="00B25824" w:rsidRDefault="00292E29">
      <w:pPr>
        <w:pStyle w:val="a3"/>
        <w:rPr>
          <w:rFonts w:eastAsia="ＭＳ ゴシック"/>
          <w:b/>
        </w:rPr>
      </w:pPr>
      <w:r w:rsidRPr="00B25824">
        <w:t xml:space="preserve">　</w:t>
      </w:r>
      <w:r w:rsidR="002533EE" w:rsidRPr="00B25824">
        <w:rPr>
          <w:rFonts w:eastAsia="ＭＳ ゴシック"/>
        </w:rPr>
        <w:t>６．謝辞・付記</w:t>
      </w:r>
      <w:r w:rsidR="003F1999" w:rsidRPr="00B25824">
        <w:t xml:space="preserve">　</w:t>
      </w:r>
      <w:r w:rsidR="002533EE" w:rsidRPr="00B25824">
        <w:t>必要</w:t>
      </w:r>
      <w:r w:rsidR="003F1999" w:rsidRPr="00B25824">
        <w:t>に応じて</w:t>
      </w:r>
      <w:r w:rsidR="002533EE" w:rsidRPr="00B25824">
        <w:t>，「謝辞」あるいは「付記」という１行を置き，その</w:t>
      </w:r>
      <w:r w:rsidR="00BB6908" w:rsidRPr="00395633">
        <w:t>あと</w:t>
      </w:r>
      <w:r w:rsidR="002533EE" w:rsidRPr="00395633">
        <w:t>に書いて下さい．</w:t>
      </w:r>
    </w:p>
    <w:p w:rsidR="00B25824" w:rsidRPr="00B25824" w:rsidRDefault="002533EE" w:rsidP="00192EB1">
      <w:pPr>
        <w:pStyle w:val="a3"/>
      </w:pPr>
      <w:r w:rsidRPr="00B25824">
        <w:rPr>
          <w:rFonts w:eastAsia="ＭＳ ゴシック"/>
          <w:bCs/>
        </w:rPr>
        <w:t xml:space="preserve">　７</w:t>
      </w:r>
      <w:r w:rsidR="00292E29" w:rsidRPr="00B25824">
        <w:rPr>
          <w:rFonts w:eastAsia="ＭＳ ゴシック"/>
          <w:bCs/>
        </w:rPr>
        <w:t>．脚注</w:t>
      </w:r>
      <w:r w:rsidR="00292E29" w:rsidRPr="00B25824">
        <w:t xml:space="preserve">　その部分の仕切り線を明示し「脚注」指定をし，</w:t>
      </w:r>
      <w:r w:rsidR="00AE6E0A" w:rsidRPr="00B25824">
        <w:t>ページの</w:t>
      </w:r>
      <w:r w:rsidR="00652939" w:rsidRPr="00B25824">
        <w:t>下部</w:t>
      </w:r>
      <w:r w:rsidR="00292E29" w:rsidRPr="00B25824">
        <w:t>に</w:t>
      </w:r>
      <w:r w:rsidR="00082C1F" w:rsidRPr="00B25824">
        <w:t>置いて</w:t>
      </w:r>
      <w:r w:rsidR="00DE0324" w:rsidRPr="00B25824">
        <w:t>下さい</w:t>
      </w:r>
      <w:r w:rsidR="00292E29" w:rsidRPr="00B25824">
        <w:t xml:space="preserve">．　</w:t>
      </w:r>
    </w:p>
    <w:p w:rsidR="00292E29" w:rsidRPr="00B25824" w:rsidRDefault="002533EE" w:rsidP="00B25824">
      <w:pPr>
        <w:pStyle w:val="a3"/>
        <w:ind w:firstLineChars="100" w:firstLine="218"/>
        <w:rPr>
          <w:spacing w:val="0"/>
        </w:rPr>
      </w:pPr>
      <w:r w:rsidRPr="00B25824">
        <w:rPr>
          <w:rFonts w:eastAsia="ＭＳ ゴシック"/>
          <w:bCs/>
        </w:rPr>
        <w:t>８</w:t>
      </w:r>
      <w:r w:rsidR="00292E29" w:rsidRPr="00B25824">
        <w:rPr>
          <w:rFonts w:eastAsia="ＭＳ ゴシック"/>
          <w:bCs/>
        </w:rPr>
        <w:t>．</w:t>
      </w:r>
      <w:r w:rsidR="00192EB1" w:rsidRPr="00B25824">
        <w:rPr>
          <w:rFonts w:eastAsia="ＭＳ ゴシック"/>
          <w:bCs/>
        </w:rPr>
        <w:t>キーワード</w:t>
      </w:r>
      <w:r w:rsidR="00292E29" w:rsidRPr="00B25824">
        <w:t xml:space="preserve">　内容の重点を示し得るものを３～</w:t>
      </w:r>
      <w:r w:rsidR="00B25824" w:rsidRPr="00B25824">
        <w:t>10</w:t>
      </w:r>
      <w:r w:rsidR="00292E29" w:rsidRPr="00B25824">
        <w:t>個</w:t>
      </w:r>
      <w:r w:rsidR="00DE0324" w:rsidRPr="00B25824">
        <w:t>の範囲で付けて下さい</w:t>
      </w:r>
      <w:r w:rsidR="00292E29" w:rsidRPr="00B25824">
        <w:t>．</w:t>
      </w:r>
    </w:p>
    <w:p w:rsidR="00292E29" w:rsidRPr="00B25824" w:rsidRDefault="00292E29">
      <w:pPr>
        <w:pStyle w:val="a3"/>
        <w:rPr>
          <w:spacing w:val="0"/>
        </w:rPr>
      </w:pPr>
      <w:r w:rsidRPr="00B25824">
        <w:t xml:space="preserve">　</w:t>
      </w:r>
      <w:r w:rsidR="002533EE" w:rsidRPr="00B25824">
        <w:rPr>
          <w:rFonts w:eastAsia="ＭＳ ゴシック"/>
          <w:bCs/>
        </w:rPr>
        <w:t>９</w:t>
      </w:r>
      <w:r w:rsidRPr="00B25824">
        <w:rPr>
          <w:rFonts w:eastAsia="ＭＳ ゴシック"/>
          <w:bCs/>
        </w:rPr>
        <w:t>．</w:t>
      </w:r>
      <w:r w:rsidR="0046372E" w:rsidRPr="00B25824">
        <w:rPr>
          <w:rFonts w:eastAsia="ＭＳ ゴシック"/>
          <w:bCs/>
        </w:rPr>
        <w:t>要旨</w:t>
      </w:r>
      <w:r w:rsidRPr="00B25824">
        <w:t xml:space="preserve">　</w:t>
      </w:r>
      <w:r w:rsidR="0046372E" w:rsidRPr="00B25824">
        <w:t>日本語の</w:t>
      </w:r>
      <w:r w:rsidR="00082C1F" w:rsidRPr="00B25824">
        <w:t>要旨は</w:t>
      </w:r>
      <w:r w:rsidR="00B25824" w:rsidRPr="00B25824">
        <w:t>200</w:t>
      </w:r>
      <w:r w:rsidR="0046372E" w:rsidRPr="00B25824">
        <w:t>～</w:t>
      </w:r>
      <w:r w:rsidR="00B25824" w:rsidRPr="00B25824">
        <w:t>400</w:t>
      </w:r>
      <w:r w:rsidR="0046372E" w:rsidRPr="00B25824">
        <w:t>字，</w:t>
      </w:r>
      <w:r w:rsidR="00B5727D" w:rsidRPr="00B25824">
        <w:t>英語</w:t>
      </w:r>
      <w:r w:rsidR="0046372E" w:rsidRPr="00B25824">
        <w:t>の</w:t>
      </w:r>
      <w:r w:rsidR="00082C1F" w:rsidRPr="00B25824">
        <w:t>要旨は</w:t>
      </w:r>
      <w:r w:rsidR="00B25824" w:rsidRPr="00B25824">
        <w:t>100</w:t>
      </w:r>
      <w:r w:rsidRPr="00B25824">
        <w:t>～</w:t>
      </w:r>
      <w:r w:rsidR="00B25824" w:rsidRPr="00B25824">
        <w:t>200</w:t>
      </w:r>
      <w:r w:rsidRPr="00B25824">
        <w:t>語</w:t>
      </w:r>
      <w:r w:rsidR="0046372E" w:rsidRPr="00B25824">
        <w:t>を目安とします．</w:t>
      </w:r>
    </w:p>
    <w:p w:rsidR="00702817" w:rsidRPr="00B25824" w:rsidRDefault="00702817" w:rsidP="00911C6F">
      <w:pPr>
        <w:pStyle w:val="a3"/>
        <w:jc w:val="left"/>
        <w:rPr>
          <w:spacing w:val="0"/>
        </w:rPr>
      </w:pPr>
      <w:r w:rsidRPr="00B25824">
        <w:rPr>
          <w:rFonts w:eastAsia="ＭＳ ゴシック"/>
          <w:spacing w:val="0"/>
        </w:rPr>
        <w:t>１０．</w:t>
      </w:r>
      <w:r w:rsidR="00436770" w:rsidRPr="00B25824">
        <w:rPr>
          <w:rFonts w:eastAsia="ＭＳ ゴシック"/>
          <w:spacing w:val="0"/>
        </w:rPr>
        <w:t>書式見本</w:t>
      </w:r>
      <w:r w:rsidRPr="00B25824">
        <w:rPr>
          <w:rFonts w:eastAsia="ＭＳ ゴシック"/>
          <w:b/>
          <w:spacing w:val="0"/>
        </w:rPr>
        <w:t xml:space="preserve">　</w:t>
      </w:r>
      <w:r w:rsidRPr="00B25824">
        <w:rPr>
          <w:spacing w:val="0"/>
        </w:rPr>
        <w:t>学会ホームページに投稿書式の見本を示</w:t>
      </w:r>
      <w:r w:rsidR="00082C1F" w:rsidRPr="00B25824">
        <w:rPr>
          <w:spacing w:val="0"/>
        </w:rPr>
        <w:t>します</w:t>
      </w:r>
      <w:r w:rsidRPr="00B25824">
        <w:rPr>
          <w:spacing w:val="0"/>
        </w:rPr>
        <w:t>ので参考にして下さい．</w:t>
      </w:r>
    </w:p>
    <w:p w:rsidR="00702817" w:rsidRPr="00B25824" w:rsidRDefault="00702817" w:rsidP="00911C6F">
      <w:pPr>
        <w:pStyle w:val="a3"/>
        <w:jc w:val="left"/>
        <w:rPr>
          <w:spacing w:val="0"/>
        </w:rPr>
      </w:pPr>
    </w:p>
    <w:p w:rsidR="00292E29" w:rsidRPr="00972A61" w:rsidRDefault="00C20D24" w:rsidP="00C20D24">
      <w:pPr>
        <w:pStyle w:val="a3"/>
        <w:jc w:val="right"/>
        <w:rPr>
          <w:rFonts w:hint="eastAsia"/>
          <w:spacing w:val="0"/>
        </w:rPr>
      </w:pPr>
      <w:r>
        <w:rPr>
          <w:rFonts w:hint="eastAsia"/>
          <w:spacing w:val="0"/>
        </w:rPr>
        <w:t>以上</w:t>
      </w:r>
    </w:p>
    <w:sectPr w:rsidR="00292E29" w:rsidRPr="00972A61" w:rsidSect="00F00DD9">
      <w:footerReference w:type="default" r:id="rId6"/>
      <w:pgSz w:w="11906" w:h="16838" w:code="9"/>
      <w:pgMar w:top="1985" w:right="1701" w:bottom="1701" w:left="1701" w:header="1134" w:footer="737" w:gutter="0"/>
      <w:pgNumType w:start="74"/>
      <w:cols w:space="720"/>
      <w:noEndnote/>
      <w:docGrid w:type="linesAndChars"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568E" w:rsidRDefault="00E5568E" w:rsidP="00432310">
      <w:r>
        <w:separator/>
      </w:r>
    </w:p>
  </w:endnote>
  <w:endnote w:type="continuationSeparator" w:id="0">
    <w:p w:rsidR="00E5568E" w:rsidRDefault="00E5568E" w:rsidP="00432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0894" w:rsidRDefault="00950894">
    <w:pPr>
      <w:pStyle w:val="a8"/>
      <w:jc w:val="center"/>
    </w:pPr>
  </w:p>
  <w:p w:rsidR="00950894" w:rsidRDefault="009508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568E" w:rsidRDefault="00E5568E" w:rsidP="00432310">
      <w:r>
        <w:separator/>
      </w:r>
    </w:p>
  </w:footnote>
  <w:footnote w:type="continuationSeparator" w:id="0">
    <w:p w:rsidR="00E5568E" w:rsidRDefault="00E5568E" w:rsidP="004323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mirrorMargin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5"/>
  <w:drawingGridVerticalSpacing w:val="164"/>
  <w:displayHorizontalDrawingGridEvery w:val="0"/>
  <w:displayVerticalDrawingGridEvery w:val="2"/>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NrawsLQ0NTY2sDRX0lEKTi0uzszPAykwqgUAVY8u8ywAAAA="/>
  </w:docVars>
  <w:rsids>
    <w:rsidRoot w:val="00C82BEE"/>
    <w:rsid w:val="00001985"/>
    <w:rsid w:val="00015DDF"/>
    <w:rsid w:val="00023CB4"/>
    <w:rsid w:val="00064B4E"/>
    <w:rsid w:val="000723C2"/>
    <w:rsid w:val="00082C1F"/>
    <w:rsid w:val="000A38E2"/>
    <w:rsid w:val="000D2808"/>
    <w:rsid w:val="000E06BD"/>
    <w:rsid w:val="00157BA2"/>
    <w:rsid w:val="00161C7B"/>
    <w:rsid w:val="0017089E"/>
    <w:rsid w:val="00192EB1"/>
    <w:rsid w:val="001C014B"/>
    <w:rsid w:val="001C2C86"/>
    <w:rsid w:val="00213291"/>
    <w:rsid w:val="00221B14"/>
    <w:rsid w:val="00227405"/>
    <w:rsid w:val="0024248F"/>
    <w:rsid w:val="002533EE"/>
    <w:rsid w:val="0025594B"/>
    <w:rsid w:val="00272783"/>
    <w:rsid w:val="00292E29"/>
    <w:rsid w:val="00297B03"/>
    <w:rsid w:val="002B23D7"/>
    <w:rsid w:val="00316652"/>
    <w:rsid w:val="00352DBD"/>
    <w:rsid w:val="00382476"/>
    <w:rsid w:val="0039394D"/>
    <w:rsid w:val="00395633"/>
    <w:rsid w:val="003A3D3B"/>
    <w:rsid w:val="003A3F04"/>
    <w:rsid w:val="003A74C6"/>
    <w:rsid w:val="003C1A5E"/>
    <w:rsid w:val="003C44A9"/>
    <w:rsid w:val="003D442D"/>
    <w:rsid w:val="003F1999"/>
    <w:rsid w:val="003F74F6"/>
    <w:rsid w:val="004229BF"/>
    <w:rsid w:val="00432310"/>
    <w:rsid w:val="00436770"/>
    <w:rsid w:val="004514A4"/>
    <w:rsid w:val="0046372E"/>
    <w:rsid w:val="00493F50"/>
    <w:rsid w:val="004D1394"/>
    <w:rsid w:val="004D4280"/>
    <w:rsid w:val="004E2D4A"/>
    <w:rsid w:val="00512808"/>
    <w:rsid w:val="00514D28"/>
    <w:rsid w:val="00527347"/>
    <w:rsid w:val="00550FBE"/>
    <w:rsid w:val="00566B46"/>
    <w:rsid w:val="0057698C"/>
    <w:rsid w:val="00591A02"/>
    <w:rsid w:val="005974F8"/>
    <w:rsid w:val="005A39E6"/>
    <w:rsid w:val="005A6B2D"/>
    <w:rsid w:val="005B07BE"/>
    <w:rsid w:val="005C0053"/>
    <w:rsid w:val="005C0352"/>
    <w:rsid w:val="005D1900"/>
    <w:rsid w:val="0062399F"/>
    <w:rsid w:val="00632CA4"/>
    <w:rsid w:val="00652939"/>
    <w:rsid w:val="006744DF"/>
    <w:rsid w:val="00682C36"/>
    <w:rsid w:val="0069426C"/>
    <w:rsid w:val="006A3CF2"/>
    <w:rsid w:val="006D7887"/>
    <w:rsid w:val="006F5E6E"/>
    <w:rsid w:val="00702817"/>
    <w:rsid w:val="007100F2"/>
    <w:rsid w:val="00724015"/>
    <w:rsid w:val="007406A2"/>
    <w:rsid w:val="00746F00"/>
    <w:rsid w:val="00764CF5"/>
    <w:rsid w:val="00771982"/>
    <w:rsid w:val="00781197"/>
    <w:rsid w:val="007861B0"/>
    <w:rsid w:val="00791D66"/>
    <w:rsid w:val="007971FA"/>
    <w:rsid w:val="00845748"/>
    <w:rsid w:val="00870E9C"/>
    <w:rsid w:val="00873673"/>
    <w:rsid w:val="00874D20"/>
    <w:rsid w:val="00892366"/>
    <w:rsid w:val="00911C6F"/>
    <w:rsid w:val="00944529"/>
    <w:rsid w:val="00946A56"/>
    <w:rsid w:val="00950313"/>
    <w:rsid w:val="00950894"/>
    <w:rsid w:val="00962194"/>
    <w:rsid w:val="00963F83"/>
    <w:rsid w:val="00972A61"/>
    <w:rsid w:val="00973031"/>
    <w:rsid w:val="009808FB"/>
    <w:rsid w:val="00980B08"/>
    <w:rsid w:val="00984569"/>
    <w:rsid w:val="009A41CB"/>
    <w:rsid w:val="009A5C8E"/>
    <w:rsid w:val="00A2646F"/>
    <w:rsid w:val="00A93ABA"/>
    <w:rsid w:val="00AB420E"/>
    <w:rsid w:val="00AB4AE0"/>
    <w:rsid w:val="00AC10C8"/>
    <w:rsid w:val="00AE6CAF"/>
    <w:rsid w:val="00AE6E0A"/>
    <w:rsid w:val="00B0009E"/>
    <w:rsid w:val="00B10CE0"/>
    <w:rsid w:val="00B25824"/>
    <w:rsid w:val="00B43305"/>
    <w:rsid w:val="00B45BA6"/>
    <w:rsid w:val="00B5727D"/>
    <w:rsid w:val="00B93AF7"/>
    <w:rsid w:val="00BA345B"/>
    <w:rsid w:val="00BB4EA9"/>
    <w:rsid w:val="00BB6908"/>
    <w:rsid w:val="00BE0051"/>
    <w:rsid w:val="00BE4425"/>
    <w:rsid w:val="00C05033"/>
    <w:rsid w:val="00C05153"/>
    <w:rsid w:val="00C116AF"/>
    <w:rsid w:val="00C14B13"/>
    <w:rsid w:val="00C20D24"/>
    <w:rsid w:val="00C33A2A"/>
    <w:rsid w:val="00C46313"/>
    <w:rsid w:val="00C612B6"/>
    <w:rsid w:val="00C6633D"/>
    <w:rsid w:val="00C82BEE"/>
    <w:rsid w:val="00C82E45"/>
    <w:rsid w:val="00C840D5"/>
    <w:rsid w:val="00C96E21"/>
    <w:rsid w:val="00CA6961"/>
    <w:rsid w:val="00CD62DD"/>
    <w:rsid w:val="00CE068B"/>
    <w:rsid w:val="00CF4B85"/>
    <w:rsid w:val="00D17DE6"/>
    <w:rsid w:val="00D26676"/>
    <w:rsid w:val="00D32C85"/>
    <w:rsid w:val="00D41500"/>
    <w:rsid w:val="00D71B36"/>
    <w:rsid w:val="00D8029B"/>
    <w:rsid w:val="00DC1A6A"/>
    <w:rsid w:val="00DE0324"/>
    <w:rsid w:val="00E24DEA"/>
    <w:rsid w:val="00E5568E"/>
    <w:rsid w:val="00E75822"/>
    <w:rsid w:val="00E77AC2"/>
    <w:rsid w:val="00E82B48"/>
    <w:rsid w:val="00EA46DD"/>
    <w:rsid w:val="00EB6B96"/>
    <w:rsid w:val="00EC6D94"/>
    <w:rsid w:val="00EF08A3"/>
    <w:rsid w:val="00EF0C44"/>
    <w:rsid w:val="00F00DD9"/>
    <w:rsid w:val="00F34A4D"/>
    <w:rsid w:val="00F37919"/>
    <w:rsid w:val="00F47241"/>
    <w:rsid w:val="00F52B82"/>
    <w:rsid w:val="00F65D06"/>
    <w:rsid w:val="00FC584F"/>
    <w:rsid w:val="00FD1FD5"/>
    <w:rsid w:val="00FE26E0"/>
    <w:rsid w:val="00FE3F53"/>
    <w:rsid w:val="00FF2B66"/>
    <w:rsid w:val="00FF40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71FA"/>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customStyle="1" w:styleId="a3">
    <w:name w:val="一太郎８/９"/>
    <w:rsid w:val="00FE26E0"/>
    <w:pPr>
      <w:widowControl w:val="0"/>
      <w:wordWrap w:val="0"/>
      <w:autoSpaceDE w:val="0"/>
      <w:autoSpaceDN w:val="0"/>
      <w:adjustRightInd w:val="0"/>
      <w:spacing w:line="348" w:lineRule="atLeast"/>
      <w:jc w:val="both"/>
    </w:pPr>
    <w:rPr>
      <w:spacing w:val="-1"/>
      <w:sz w:val="22"/>
      <w:szCs w:val="21"/>
    </w:rPr>
  </w:style>
  <w:style w:type="character" w:styleId="a4">
    <w:name w:val="Hyperlink"/>
    <w:rsid w:val="00B5727D"/>
    <w:rPr>
      <w:color w:val="0000FF"/>
      <w:u w:val="single"/>
    </w:rPr>
  </w:style>
  <w:style w:type="character" w:styleId="a5">
    <w:name w:val="FollowedHyperlink"/>
    <w:rsid w:val="00FC584F"/>
    <w:rPr>
      <w:color w:val="800080"/>
      <w:u w:val="single"/>
    </w:rPr>
  </w:style>
  <w:style w:type="paragraph" w:styleId="a6">
    <w:name w:val="header"/>
    <w:basedOn w:val="a"/>
    <w:link w:val="a7"/>
    <w:rsid w:val="00432310"/>
    <w:pPr>
      <w:tabs>
        <w:tab w:val="center" w:pos="4252"/>
        <w:tab w:val="right" w:pos="8504"/>
      </w:tabs>
      <w:snapToGrid w:val="0"/>
    </w:pPr>
    <w:rPr>
      <w:lang w:val="x-none" w:eastAsia="x-none"/>
    </w:rPr>
  </w:style>
  <w:style w:type="character" w:customStyle="1" w:styleId="a7">
    <w:name w:val="ヘッダー (文字)"/>
    <w:link w:val="a6"/>
    <w:rsid w:val="00432310"/>
    <w:rPr>
      <w:kern w:val="2"/>
      <w:sz w:val="21"/>
      <w:szCs w:val="24"/>
    </w:rPr>
  </w:style>
  <w:style w:type="paragraph" w:styleId="a8">
    <w:name w:val="footer"/>
    <w:basedOn w:val="a"/>
    <w:link w:val="a9"/>
    <w:uiPriority w:val="99"/>
    <w:rsid w:val="00432310"/>
    <w:pPr>
      <w:tabs>
        <w:tab w:val="center" w:pos="4252"/>
        <w:tab w:val="right" w:pos="8504"/>
      </w:tabs>
      <w:snapToGrid w:val="0"/>
    </w:pPr>
    <w:rPr>
      <w:lang w:val="x-none" w:eastAsia="x-none"/>
    </w:rPr>
  </w:style>
  <w:style w:type="character" w:customStyle="1" w:styleId="a9">
    <w:name w:val="フッター (文字)"/>
    <w:link w:val="a8"/>
    <w:uiPriority w:val="99"/>
    <w:rsid w:val="00432310"/>
    <w:rPr>
      <w:kern w:val="2"/>
      <w:sz w:val="21"/>
      <w:szCs w:val="24"/>
    </w:rPr>
  </w:style>
  <w:style w:type="paragraph" w:styleId="aa">
    <w:name w:val="Balloon Text"/>
    <w:basedOn w:val="a"/>
    <w:link w:val="ab"/>
    <w:rsid w:val="00C46313"/>
    <w:rPr>
      <w:rFonts w:ascii="Arial" w:eastAsia="ＭＳ ゴシック" w:hAnsi="Arial"/>
      <w:sz w:val="18"/>
      <w:szCs w:val="18"/>
      <w:lang w:val="x-none" w:eastAsia="x-none"/>
    </w:rPr>
  </w:style>
  <w:style w:type="character" w:customStyle="1" w:styleId="ab">
    <w:name w:val="吹き出し (文字)"/>
    <w:link w:val="aa"/>
    <w:rsid w:val="00C46313"/>
    <w:rPr>
      <w:rFonts w:ascii="Arial" w:eastAsia="ＭＳ ゴシック" w:hAnsi="Arial" w:cs="Times New Roman"/>
      <w:kern w:val="2"/>
      <w:sz w:val="18"/>
      <w:szCs w:val="18"/>
    </w:rPr>
  </w:style>
  <w:style w:type="character" w:styleId="HTML">
    <w:name w:val="HTML Typewriter"/>
    <w:uiPriority w:val="99"/>
    <w:unhideWhenUsed/>
    <w:rsid w:val="00984569"/>
    <w:rPr>
      <w:rFonts w:ascii="ＭＳ ゴシック" w:eastAsia="ＭＳ ゴシック" w:hAnsi="ＭＳ ゴシック" w:cs="ＭＳ ゴシック"/>
      <w:sz w:val="24"/>
      <w:szCs w:val="24"/>
    </w:rPr>
  </w:style>
  <w:style w:type="character" w:styleId="ac">
    <w:name w:val="page number"/>
    <w:basedOn w:val="a0"/>
    <w:rsid w:val="005D1900"/>
  </w:style>
  <w:style w:type="paragraph" w:styleId="ad">
    <w:name w:val="Date"/>
    <w:basedOn w:val="a"/>
    <w:next w:val="a"/>
    <w:rsid w:val="00C20D24"/>
  </w:style>
  <w:style w:type="paragraph" w:styleId="ae">
    <w:name w:val="Revision"/>
    <w:hidden/>
    <w:uiPriority w:val="99"/>
    <w:semiHidden/>
    <w:rsid w:val="00C33A2A"/>
    <w:rPr>
      <w:kern w:val="2"/>
      <w:sz w:val="21"/>
      <w:szCs w:val="24"/>
    </w:rPr>
  </w:style>
  <w:style w:type="character" w:styleId="af">
    <w:name w:val="annotation reference"/>
    <w:uiPriority w:val="99"/>
    <w:semiHidden/>
    <w:unhideWhenUsed/>
    <w:rsid w:val="00C05033"/>
    <w:rPr>
      <w:sz w:val="18"/>
      <w:szCs w:val="18"/>
    </w:rPr>
  </w:style>
  <w:style w:type="paragraph" w:styleId="af0">
    <w:name w:val="annotation text"/>
    <w:basedOn w:val="a"/>
    <w:link w:val="af1"/>
    <w:uiPriority w:val="99"/>
    <w:semiHidden/>
    <w:unhideWhenUsed/>
    <w:rsid w:val="00C05033"/>
    <w:pPr>
      <w:jc w:val="left"/>
    </w:pPr>
  </w:style>
  <w:style w:type="character" w:customStyle="1" w:styleId="af1">
    <w:name w:val="コメント文字列 (文字)"/>
    <w:link w:val="af0"/>
    <w:uiPriority w:val="99"/>
    <w:semiHidden/>
    <w:rsid w:val="00C05033"/>
    <w:rPr>
      <w:kern w:val="2"/>
      <w:sz w:val="21"/>
      <w:szCs w:val="24"/>
    </w:rPr>
  </w:style>
  <w:style w:type="paragraph" w:styleId="af2">
    <w:name w:val="annotation subject"/>
    <w:basedOn w:val="af0"/>
    <w:next w:val="af0"/>
    <w:link w:val="af3"/>
    <w:uiPriority w:val="99"/>
    <w:semiHidden/>
    <w:unhideWhenUsed/>
    <w:rsid w:val="00C05033"/>
    <w:rPr>
      <w:b/>
      <w:bCs/>
    </w:rPr>
  </w:style>
  <w:style w:type="character" w:customStyle="1" w:styleId="af3">
    <w:name w:val="コメント内容 (文字)"/>
    <w:link w:val="af2"/>
    <w:uiPriority w:val="99"/>
    <w:semiHidden/>
    <w:rsid w:val="00C05033"/>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7</Words>
  <Characters>2437</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1-08T07:08:00Z</dcterms:created>
  <dcterms:modified xsi:type="dcterms:W3CDTF">2018-11-08T07:08:00Z</dcterms:modified>
</cp:coreProperties>
</file>